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What is the role of data mining</w:t>
      </w:r>
      <w:bookmarkEnd w:id="20"/>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How does computer vision work</w:t>
      </w:r>
      <w:bookmarkEnd w:id="22"/>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What’s the role of Markov chains</w:t>
      </w:r>
      <w:bookmarkEnd w:id="23"/>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How are neural networks evolving</w:t>
      </w:r>
      <w:bookmarkEnd w:id="3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1970496"/>
      <w:r>
        <w:lastRenderedPageBreak/>
        <w:t>How does neural network training work</w:t>
      </w:r>
      <w:bookmarkEnd w:id="42"/>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5AC3C244"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How does recognizing human activities work</w:t>
      </w:r>
      <w:bookmarkEnd w:id="80"/>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How does the reproducibility crisis impact ML design</w:t>
      </w:r>
      <w:bookmarkEnd w:id="97"/>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r>
        <w:t>Robotics’s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21"/>
      <w:bookmarkEnd w:id="122"/>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163"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171"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 xml:space="preserve">realistic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ins w:id="194" w:author="Nate Bachmeier [AWS-SA]" w:date="2023-04-20T14:03:00Z">
        <w:r w:rsidR="007D28A5">
          <w:t>This analytics</w:t>
        </w:r>
      </w:ins>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37FF50E6"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30T13:55:00Z">
        <w:r w:rsidR="00C726B5">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OpenPos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Amazon Rekognition,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Rekognition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Rekognition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ins w:id="315" w:author="Nate Bachmeier [AWS-SA]" w:date="2023-04-20T16:02:00Z">
        <w:r w:rsidRPr="00213AB2">
          <w:t>valid_regions = [</w:t>
        </w:r>
      </w:ins>
    </w:p>
    <w:p w14:paraId="45F30944" w14:textId="55B88448" w:rsidR="00213AB2" w:rsidRPr="00213AB2" w:rsidRDefault="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us-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detect_labels_with_retry(self, **kwargs)-&gt;dict:</w:t>
        </w:r>
      </w:ins>
    </w:p>
    <w:p w14:paraId="5E104516" w14:textId="77777777" w:rsidR="00213AB2" w:rsidRDefault="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range(0, 5):</w:t>
        </w:r>
      </w:ins>
    </w:p>
    <w:p w14:paraId="313743F2" w14:textId="77777777" w:rsidR="00213AB2" w:rsidRDefault="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valid_regions[randint(0,len(valid_regions)-1)]</w:t>
        </w:r>
      </w:ins>
    </w:p>
    <w:p w14:paraId="31B73DFB" w14:textId="77777777" w:rsidR="00213AB2" w:rsidRDefault="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rekognition = boto3.client('rekognition', region_name=region)</w:t>
        </w:r>
      </w:ins>
    </w:p>
    <w:p w14:paraId="5DD1893E" w14:textId="77777777" w:rsidR="00213AB2" w:rsidRDefault="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DetectLabels(%s) - s3://%s -&gt; %s' % (</w:t>
        </w:r>
      </w:ins>
    </w:p>
    <w:p w14:paraId="516BE0D3" w14:textId="77777777" w:rsidR="00213AB2" w:rsidRDefault="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self.manifest.report.frame_bucket,</w:t>
        </w:r>
      </w:ins>
    </w:p>
    <w:p w14:paraId="449A9D6C" w14:textId="77777777" w:rsidR="00213AB2" w:rsidRDefault="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self.manifest.video_id</w:t>
        </w:r>
      </w:ins>
    </w:p>
    <w:p w14:paraId="7A960F00" w14:textId="77777777" w:rsidR="00213AB2" w:rsidRDefault="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rekognition.detect_labels(**kwargs)</w:t>
        </w:r>
      </w:ins>
    </w:p>
    <w:p w14:paraId="3BAD7587" w14:textId="60063AE3" w:rsidR="00213AB2" w:rsidRDefault="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ProvisionedThroughputExceededException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print('ProvisionedThroughputExceededException -- %s' % </w:t>
        </w:r>
      </w:ins>
      <w:ins w:id="370" w:author="Nate Bachmeier [AWS-SA]" w:date="2023-04-20T16:04:00Z">
        <w:r>
          <w:t xml:space="preserve">  </w:t>
        </w:r>
      </w:ins>
    </w:p>
    <w:p w14:paraId="0882A0FA" w14:textId="1AF9530C" w:rsidR="00213AB2" w:rsidRDefault="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randint(10,50)/10)</w:t>
        </w:r>
      </w:ins>
    </w:p>
    <w:p w14:paraId="6B574D23" w14:textId="337FB648" w:rsidR="00213AB2" w:rsidRDefault="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Exception('Unable to detect_labels - %s' % </w:t>
        </w:r>
      </w:ins>
      <w:ins w:id="381" w:author="Nate Bachmeier [AWS-SA]" w:date="2023-04-20T16:04:00Z">
        <w:r>
          <w:br/>
          <w:t xml:space="preserve">            s</w:t>
        </w:r>
      </w:ins>
      <w:ins w:id="382" w:author="Nate Bachmeier [AWS-SA]" w:date="2023-04-20T16:02:00Z">
        <w:r>
          <w:t>elf.manifest.video_id)</w:t>
        </w:r>
      </w:ins>
    </w:p>
    <w:p w14:paraId="47AEF80B" w14:textId="4538CEAE" w:rsidR="00213AB2" w:rsidDel="00714D69" w:rsidRDefault="00C82666" w:rsidP="00714D69">
      <w:pPr>
        <w:ind w:firstLine="0"/>
        <w:rPr>
          <w:del w:id="383" w:author="Nate Bachmeier [AWS-SA]" w:date="2023-04-23T12:30:00Z"/>
        </w:rPr>
        <w:pPrChange w:id="384" w:author="Nate Bachmeier [AWS-SA]" w:date="2023-04-30T13:01:00Z">
          <w:pPr>
            <w:ind w:firstLine="0"/>
          </w:pPr>
        </w:pPrChange>
      </w:pPr>
      <w:ins w:id="385" w:author="Nate Bachmeier [AWS-SA]" w:date="2023-04-20T16:15:00Z">
        <w:r>
          <w:tab/>
        </w:r>
      </w:ins>
      <w:ins w:id="386" w:author="Nate Bachmeier [AWS-SA]" w:date="2023-04-30T12:59:00Z">
        <w:r w:rsidR="00714D69">
          <w:t>D</w:t>
        </w:r>
      </w:ins>
      <w:ins w:id="387" w:author="Nate Bachmeier [AWS-SA]" w:date="2023-04-20T16:16:00Z">
        <w:r>
          <w:t>ownloading and extracting metadata from the videos</w:t>
        </w:r>
      </w:ins>
      <w:ins w:id="388" w:author="Nate Bachmeier [AWS-SA]" w:date="2023-04-30T12:59:00Z">
        <w:r w:rsidR="00714D69">
          <w:t xml:space="preserve"> produced </w:t>
        </w:r>
      </w:ins>
      <w:ins w:id="389" w:author="Nate Bachmeier [AWS-SA]" w:date="2023-04-30T12:58:00Z">
        <w:r w:rsidR="00714D69">
          <w:t xml:space="preserve">three manifest reports </w:t>
        </w:r>
      </w:ins>
      <w:ins w:id="390" w:author="Nate Bachmeier [AWS-SA]" w:date="2023-04-20T16:17:00Z">
        <w:r>
          <w:t xml:space="preserve">per </w:t>
        </w:r>
      </w:ins>
      <w:ins w:id="391" w:author="Nate Bachmeier [AWS-SA]" w:date="2023-04-30T12:59:00Z">
        <w:r w:rsidR="00714D69">
          <w:t xml:space="preserve">video </w:t>
        </w:r>
      </w:ins>
      <w:ins w:id="392" w:author="Nate Bachmeier [AWS-SA]" w:date="2023-04-20T16:18:00Z">
        <w:r>
          <w:t>(</w:t>
        </w:r>
      </w:ins>
      <w:ins w:id="393" w:author="Nate Bachmeier [AWS-SA]" w:date="2023-04-30T12:58:00Z">
        <w:r w:rsidR="00714D69" w:rsidRPr="00714D69">
          <w:t>1</w:t>
        </w:r>
        <w:r w:rsidR="00714D69">
          <w:t>,</w:t>
        </w:r>
        <w:r w:rsidR="00714D69" w:rsidRPr="00714D69">
          <w:t>591</w:t>
        </w:r>
        <w:r w:rsidR="00714D69">
          <w:t>,</w:t>
        </w:r>
        <w:r w:rsidR="00714D69" w:rsidRPr="00714D69">
          <w:t>530</w:t>
        </w:r>
      </w:ins>
      <w:ins w:id="394" w:author="Nate Bachmeier [AWS-SA]" w:date="2023-04-20T16:18:00Z">
        <w:r>
          <w:t xml:space="preserve"> files)</w:t>
        </w:r>
      </w:ins>
      <w:ins w:id="395" w:author="Nate Bachmeier [AWS-SA]" w:date="2023-04-20T16:17:00Z">
        <w:r>
          <w:t xml:space="preserve">. </w:t>
        </w:r>
      </w:ins>
      <w:ins w:id="396" w:author="Nate Bachmeier [AWS-SA]" w:date="2023-04-20T16:19:00Z">
        <w:r>
          <w:t xml:space="preserve">This corpus represents the facts and evidence to address this dissertation’s </w:t>
        </w:r>
      </w:ins>
      <w:ins w:id="397" w:author="Nate Bachmeier [AWS-SA]" w:date="2023-04-20T16:20:00Z">
        <w:r>
          <w:t xml:space="preserve">research questions. Specifically, what are </w:t>
        </w:r>
      </w:ins>
      <w:ins w:id="398" w:author="Nate Bachmeier [AWS-SA]" w:date="2023-04-20T16:21:00Z">
        <w:r>
          <w:t xml:space="preserve">autonomous agents' effectiveness (RQ1) </w:t>
        </w:r>
        <w:r>
          <w:lastRenderedPageBreak/>
          <w:t>and efficiency (RQ2)</w:t>
        </w:r>
      </w:ins>
      <w:ins w:id="399" w:author="Nate Bachmeier [AWS-SA]" w:date="2023-04-20T16:20:00Z">
        <w:r>
          <w:t xml:space="preserve"> in assisting elderly and special needs care facilities?</w:t>
        </w:r>
      </w:ins>
      <w:ins w:id="400" w:author="Nate Bachmeier [AWS-SA]" w:date="2023-04-30T12:58:00Z">
        <w:r w:rsidR="00714D69">
          <w:t xml:space="preserve"> </w:t>
        </w:r>
      </w:ins>
      <w:ins w:id="401" w:author="Nate Bachmeier [AWS-SA]" w:date="2023-04-30T13:00:00Z">
        <w:r w:rsidR="00714D69">
          <w:t xml:space="preserve">Before transforming these facts into </w:t>
        </w:r>
      </w:ins>
      <w:ins w:id="402" w:author="Nate Bachmeier [AWS-SA]" w:date="2023-04-30T13:07:00Z">
        <w:r w:rsidR="00714D69">
          <w:t>answers</w:t>
        </w:r>
      </w:ins>
      <w:ins w:id="403" w:author="Nate Bachmeier [AWS-SA]" w:date="2023-04-30T13:00:00Z">
        <w:r w:rsidR="00714D69">
          <w:t xml:space="preserve">, this research project needed to overcome a big data problem. </w:t>
        </w:r>
      </w:ins>
      <w:ins w:id="404" w:author="Nate Bachmeier [AWS-SA]" w:date="2023-04-30T13:02:00Z">
        <w:r w:rsidR="00714D69">
          <w:t>Each manifest file references</w:t>
        </w:r>
      </w:ins>
      <w:ins w:id="405" w:author="Nate Bachmeier [AWS-SA]" w:date="2023-04-30T13:00:00Z">
        <w:r w:rsidR="00714D69">
          <w:t xml:space="preserve"> </w:t>
        </w:r>
      </w:ins>
      <w:ins w:id="406" w:author="Nate Bachmeier [AWS-SA]" w:date="2023-04-30T13:01:00Z">
        <w:r w:rsidR="00714D69">
          <w:t>annotated</w:t>
        </w:r>
      </w:ins>
    </w:p>
    <w:p w14:paraId="7B1DE573" w14:textId="14710758" w:rsidR="00714D69" w:rsidRDefault="00714D69" w:rsidP="00714D69">
      <w:pPr>
        <w:ind w:firstLine="0"/>
        <w:rPr>
          <w:ins w:id="407" w:author="Nate Bachmeier [AWS-SA]" w:date="2023-04-30T13:00:00Z"/>
        </w:rPr>
      </w:pPr>
      <w:ins w:id="408" w:author="Nate Bachmeier [AWS-SA]" w:date="2023-04-30T13:01:00Z">
        <w:r>
          <w:t xml:space="preserve"> frames, skeletal positioning, prediction confidence vectors, </w:t>
        </w:r>
      </w:ins>
      <w:ins w:id="409" w:author="Nate Bachmeier [AWS-SA]" w:date="2023-04-30T13:02:00Z">
        <w:r>
          <w:t>and object detection labels.</w:t>
        </w:r>
      </w:ins>
      <w:ins w:id="410" w:author="Nate Bachmeier [AWS-SA]" w:date="2023-04-30T13:08:00Z">
        <w:r>
          <w:t xml:space="preserve"> These 21.7 million semi-structured </w:t>
        </w:r>
      </w:ins>
      <w:ins w:id="411" w:author="Nate Bachmeier [AWS-SA]" w:date="2023-04-30T13:09:00Z">
        <w:r>
          <w:t>documents span Amazon S3 buckets, DynamoDB tables</w:t>
        </w:r>
      </w:ins>
      <w:ins w:id="412" w:author="Nate Bachmeier [AWS-SA]" w:date="2023-04-30T13:10:00Z">
        <w:r>
          <w:t>, and Elastic FileSystem network storage.</w:t>
        </w:r>
      </w:ins>
    </w:p>
    <w:p w14:paraId="6898CB41" w14:textId="7D403558" w:rsidR="00FB2946" w:rsidRDefault="00714D69">
      <w:pPr>
        <w:ind w:firstLine="0"/>
        <w:rPr>
          <w:ins w:id="413" w:author="Nate Bachmeier [AWS-SA]" w:date="2023-04-30T13:46:00Z"/>
        </w:rPr>
      </w:pPr>
      <w:ins w:id="414" w:author="Nate Bachmeier [AWS-SA]" w:date="2023-04-30T13:10:00Z">
        <w:r>
          <w:tab/>
        </w:r>
      </w:ins>
      <w:ins w:id="415" w:author="Nate Bachmeier [AWS-SA]" w:date="2023-04-30T13:12:00Z">
        <w:r>
          <w:t xml:space="preserve">GraphQL is </w:t>
        </w:r>
      </w:ins>
      <w:ins w:id="416" w:author="Nate Bachmeier [AWS-SA]" w:date="2023-04-30T13:13:00Z">
        <w:r>
          <w:t>a declar</w:t>
        </w:r>
      </w:ins>
      <w:ins w:id="417" w:author="Nate Bachmeier [AWS-SA]" w:date="2023-04-30T13:14:00Z">
        <w:r>
          <w:t xml:space="preserve">ative data-fetching method that </w:t>
        </w:r>
      </w:ins>
      <w:ins w:id="418" w:author="Nate Bachmeier [AWS-SA]" w:date="2023-04-30T13:15:00Z">
        <w:r>
          <w:t xml:space="preserve">enables web clients </w:t>
        </w:r>
      </w:ins>
      <w:ins w:id="419" w:author="Nate Bachmeier [AWS-SA]" w:date="2023-04-30T13:17:00Z">
        <w:r>
          <w:t xml:space="preserve">to </w:t>
        </w:r>
      </w:ins>
      <w:ins w:id="420" w:author="Nate Bachmeier [AWS-SA]" w:date="2023-04-30T13:21:00Z">
        <w:r>
          <w:t>describe the capabilities and requirements of data models</w:t>
        </w:r>
      </w:ins>
      <w:customXmlInsRangeStart w:id="421" w:author="Nate Bachmeier [AWS-SA]" w:date="2023-04-30T13:22:00Z"/>
      <w:sdt>
        <w:sdtPr>
          <w:id w:val="-1652907880"/>
          <w:citation/>
        </w:sdtPr>
        <w:sdtContent>
          <w:customXmlInsRangeEnd w:id="421"/>
          <w:ins w:id="422" w:author="Nate Bachmeier [AWS-SA]" w:date="2023-04-30T13:22:00Z">
            <w:r>
              <w:fldChar w:fldCharType="begin"/>
            </w:r>
            <w:r>
              <w:instrText xml:space="preserve"> CITATION Gra21 \l 1033 </w:instrText>
            </w:r>
          </w:ins>
          <w:r>
            <w:fldChar w:fldCharType="separate"/>
          </w:r>
          <w:ins w:id="423" w:author="Nate Bachmeier [AWS-SA]" w:date="2023-04-30T13:22:00Z">
            <w:r>
              <w:rPr>
                <w:noProof/>
              </w:rPr>
              <w:t xml:space="preserve"> </w:t>
            </w:r>
            <w:r>
              <w:rPr>
                <w:noProof/>
              </w:rPr>
              <w:t>(GraphQL, 2021)</w:t>
            </w:r>
            <w:r>
              <w:fldChar w:fldCharType="end"/>
            </w:r>
          </w:ins>
          <w:customXmlInsRangeStart w:id="424" w:author="Nate Bachmeier [AWS-SA]" w:date="2023-04-30T13:22:00Z"/>
        </w:sdtContent>
      </w:sdt>
      <w:customXmlInsRangeEnd w:id="424"/>
      <w:ins w:id="425" w:author="Nate Bachmeier [AWS-SA]" w:date="2023-04-30T13:17:00Z">
        <w:r>
          <w:t xml:space="preserve">. </w:t>
        </w:r>
      </w:ins>
      <w:ins w:id="426" w:author="Nate Bachmeier [AWS-SA]" w:date="2023-04-30T13:23:00Z">
        <w:r>
          <w:t>A server</w:t>
        </w:r>
      </w:ins>
      <w:ins w:id="427" w:author="Nate Bachmeier [AWS-SA]" w:date="2023-04-30T13:17:00Z">
        <w:r>
          <w:t xml:space="preserve"> endpoint </w:t>
        </w:r>
      </w:ins>
      <w:ins w:id="428" w:author="Nate Bachmeier [AWS-SA]" w:date="2023-04-30T13:18:00Z">
        <w:r>
          <w:t xml:space="preserve">fulfills the request </w:t>
        </w:r>
      </w:ins>
      <w:ins w:id="429" w:author="Nate Bachmeier [AWS-SA]" w:date="2023-04-30T13:23:00Z">
        <w:r>
          <w:t xml:space="preserve">using </w:t>
        </w:r>
      </w:ins>
      <w:ins w:id="430" w:author="Nate Bachmeier [AWS-SA]" w:date="2023-04-30T13:18:00Z">
        <w:r w:rsidRPr="00714D69">
          <w:rPr>
            <w:i/>
            <w:iCs/>
            <w:rPrChange w:id="431" w:author="Nate Bachmeier [AWS-SA]" w:date="2023-04-30T13:19:00Z">
              <w:rPr/>
            </w:rPrChange>
          </w:rPr>
          <w:t>resolvers</w:t>
        </w:r>
      </w:ins>
      <w:ins w:id="432" w:author="Nate Bachmeier [AWS-SA]" w:date="2023-04-30T13:19:00Z">
        <w:r>
          <w:t xml:space="preserve"> that retri</w:t>
        </w:r>
      </w:ins>
      <w:ins w:id="433" w:author="Nate Bachmeier [AWS-SA]" w:date="2023-04-30T13:20:00Z">
        <w:r>
          <w:t>eve entity definitions from arbitrary data stores.</w:t>
        </w:r>
      </w:ins>
      <w:ins w:id="434" w:author="Nate Bachmeier [AWS-SA]" w:date="2023-04-30T13:23:00Z">
        <w:r>
          <w:t xml:space="preserve"> </w:t>
        </w:r>
      </w:ins>
      <w:ins w:id="435" w:author="Nate Bachmeier [AWS-SA]" w:date="2023-04-30T13:24:00Z">
        <w:r>
          <w:t xml:space="preserve">For instance, a client </w:t>
        </w:r>
      </w:ins>
      <w:ins w:id="436" w:author="Nate Bachmeier [AWS-SA]" w:date="2023-04-30T13:26:00Z">
        <w:r>
          <w:t>issue a single request for the total number of people in each video frame</w:t>
        </w:r>
      </w:ins>
      <w:ins w:id="437" w:author="Nate Bachmeier [AWS-SA]" w:date="2023-04-30T13:27:00Z">
        <w:r>
          <w:t xml:space="preserve">, </w:t>
        </w:r>
      </w:ins>
      <w:ins w:id="438" w:author="Nate Bachmeier [AWS-SA]" w:date="2023-04-30T13:26:00Z">
        <w:r>
          <w:t xml:space="preserve">the </w:t>
        </w:r>
      </w:ins>
      <w:ins w:id="439" w:author="Nate Bachmeier [AWS-SA]" w:date="2023-04-30T13:27:00Z">
        <w:r>
          <w:t xml:space="preserve">annotation metadata, </w:t>
        </w:r>
      </w:ins>
      <w:ins w:id="440" w:author="Nate Bachmeier [AWS-SA]" w:date="2023-04-30T13:29:00Z">
        <w:r>
          <w:t>visible body positions, and people identifiers (</w:t>
        </w:r>
      </w:ins>
      <w:ins w:id="441" w:author="Nate Bachmeier [AWS-SA]" w:date="2023-04-30T13:30:00Z">
        <w:r>
          <w:t>see Figure 35)</w:t>
        </w:r>
      </w:ins>
      <w:ins w:id="442" w:author="Nate Bachmeier [AWS-SA]" w:date="2023-04-30T13:29:00Z">
        <w:r>
          <w:t>.</w:t>
        </w:r>
      </w:ins>
      <w:ins w:id="443" w:author="Nate Bachmeier [AWS-SA]" w:date="2023-04-30T13:27:00Z">
        <w:r>
          <w:t xml:space="preserve"> </w:t>
        </w:r>
      </w:ins>
      <w:ins w:id="444" w:author="Nate Bachmeier [AWS-SA]" w:date="2023-04-30T13:30:00Z">
        <w:r>
          <w:t xml:space="preserve">Internally, </w:t>
        </w:r>
      </w:ins>
      <w:ins w:id="445" w:author="Nate Bachmeier [AWS-SA]" w:date="2023-04-30T13:31:00Z">
        <w:r>
          <w:t xml:space="preserve">the GraphQL service determines the response requires the resolver for </w:t>
        </w:r>
        <w:r w:rsidRPr="00FB2946">
          <w:rPr>
            <w:i/>
            <w:iCs/>
            <w:rPrChange w:id="446" w:author="Nate Bachmeier [AWS-SA]" w:date="2023-04-30T13:32:00Z">
              <w:rPr/>
            </w:rPrChange>
          </w:rPr>
          <w:t>annotation</w:t>
        </w:r>
      </w:ins>
      <w:ins w:id="447" w:author="Nate Bachmeier [AWS-SA]" w:date="2023-04-30T13:32:00Z">
        <w:r>
          <w:t xml:space="preserve"> and </w:t>
        </w:r>
        <w:r w:rsidRPr="00FB2946">
          <w:rPr>
            <w:i/>
            <w:iCs/>
            <w:rPrChange w:id="448" w:author="Nate Bachmeier [AWS-SA]" w:date="2023-04-30T13:32:00Z">
              <w:rPr/>
            </w:rPrChange>
          </w:rPr>
          <w:t>analysis</w:t>
        </w:r>
        <w:r>
          <w:t xml:space="preserve"> base entities.</w:t>
        </w:r>
        <w:r w:rsidR="00FB2946">
          <w:t xml:space="preserve"> </w:t>
        </w:r>
      </w:ins>
      <w:ins w:id="449" w:author="Nate Bachmeier [AWS-SA]" w:date="2023-04-30T13:33:00Z">
        <w:r w:rsidR="00FB2946">
          <w:t xml:space="preserve">After binding these entities, the child resolvers execute to fetch </w:t>
        </w:r>
        <w:r w:rsidR="00FB2946">
          <w:rPr>
            <w:i/>
            <w:iCs/>
          </w:rPr>
          <w:t>frames</w:t>
        </w:r>
        <w:r w:rsidR="00FB2946">
          <w:t xml:space="preserve"> metadata</w:t>
        </w:r>
      </w:ins>
      <w:ins w:id="450" w:author="Nate Bachmeier [AWS-SA]" w:date="2023-04-30T13:34:00Z">
        <w:r w:rsidR="00FB2946">
          <w:t xml:space="preserve"> </w:t>
        </w:r>
      </w:ins>
      <w:ins w:id="451" w:author="Nate Bachmeier [AWS-SA]" w:date="2023-04-30T13:38:00Z">
        <w:r w:rsidR="00FB2946">
          <w:t xml:space="preserve">and </w:t>
        </w:r>
      </w:ins>
      <w:ins w:id="452" w:author="Nate Bachmeier [AWS-SA]" w:date="2023-04-30T13:34:00Z">
        <w:r w:rsidR="00FB2946">
          <w:t>recursively acquir</w:t>
        </w:r>
      </w:ins>
      <w:ins w:id="453" w:author="Nate Bachmeier [AWS-SA]" w:date="2023-04-30T13:38:00Z">
        <w:r w:rsidR="00FB2946">
          <w:t>e</w:t>
        </w:r>
      </w:ins>
      <w:ins w:id="454" w:author="Nate Bachmeier [AWS-SA]" w:date="2023-04-30T13:34:00Z">
        <w:r w:rsidR="00FB2946">
          <w:t xml:space="preserve"> </w:t>
        </w:r>
      </w:ins>
      <w:ins w:id="455" w:author="Nate Bachmeier [AWS-SA]" w:date="2023-04-30T13:35:00Z">
        <w:r w:rsidR="00FB2946">
          <w:t xml:space="preserve">the frame’s </w:t>
        </w:r>
      </w:ins>
      <w:ins w:id="456" w:author="Nate Bachmeier [AWS-SA]" w:date="2023-04-30T13:34:00Z">
        <w:r w:rsidR="00FB2946">
          <w:rPr>
            <w:i/>
            <w:iCs/>
          </w:rPr>
          <w:t>bodies</w:t>
        </w:r>
        <w:r w:rsidR="00FB2946">
          <w:t xml:space="preserve"> </w:t>
        </w:r>
      </w:ins>
      <w:ins w:id="457" w:author="Nate Bachmeier [AWS-SA]" w:date="2023-04-30T13:35:00Z">
        <w:r w:rsidR="00FB2946">
          <w:t>results</w:t>
        </w:r>
      </w:ins>
      <w:ins w:id="458" w:author="Nate Bachmeier [AWS-SA]" w:date="2023-04-30T13:34:00Z">
        <w:r w:rsidR="00FB2946">
          <w:t>.</w:t>
        </w:r>
      </w:ins>
    </w:p>
    <w:p w14:paraId="6556B4D5" w14:textId="10E8521F" w:rsidR="00FB2946" w:rsidRDefault="00FB2946" w:rsidP="00FB2946">
      <w:pPr>
        <w:rPr>
          <w:ins w:id="459" w:author="Nate Bachmeier [AWS-SA]" w:date="2023-04-30T13:44:00Z"/>
        </w:rPr>
        <w:pPrChange w:id="460" w:author="Nate Bachmeier [AWS-SA]" w:date="2023-04-30T13:51:00Z">
          <w:pPr>
            <w:ind w:firstLine="0"/>
          </w:pPr>
        </w:pPrChange>
      </w:pPr>
      <w:ins w:id="461"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462" w:author="Nate Bachmeier [AWS-SA]" w:date="2023-04-30T13:47:00Z">
        <w:r>
          <w:t xml:space="preserve"> </w:t>
        </w:r>
      </w:ins>
      <w:ins w:id="463" w:author="Nate Bachmeier [AWS-SA]" w:date="2023-04-30T13:50:00Z">
        <w:r>
          <w:t>This capability surfaced consistency issues, accelerated development, and streamlined data retrieval</w:t>
        </w:r>
        <w:r>
          <w:t xml:space="preserve"> because of t</w:t>
        </w:r>
      </w:ins>
      <w:ins w:id="464" w:author="Nate Bachmeier [AWS-SA]" w:date="2023-04-30T13:51:00Z">
        <w:r>
          <w:t xml:space="preserve">he </w:t>
        </w:r>
      </w:ins>
      <w:ins w:id="465" w:author="Nate Bachmeier [AWS-SA]" w:date="2023-04-30T13:48:00Z">
        <w:r>
          <w:t>uniform access to information without exposing internal serialization, partitioning, and d</w:t>
        </w:r>
      </w:ins>
      <w:ins w:id="466" w:author="Nate Bachmeier [AWS-SA]" w:date="2023-04-30T13:49:00Z">
        <w:r>
          <w:t xml:space="preserve">atabase technology. </w:t>
        </w:r>
      </w:ins>
      <w:ins w:id="467" w:author="Nate Bachmeier [AWS-SA]" w:date="2023-04-30T13:51:00Z">
        <w:r>
          <w:t xml:space="preserve">Without these features, significant investments are necessary to clean, catalog, and consolidate the data ahead of time. That </w:t>
        </w:r>
      </w:ins>
      <w:ins w:id="468" w:author="Nate Bachmeier [AWS-SA]" w:date="2023-04-30T13:52:00Z">
        <w:r>
          <w:t xml:space="preserve">would introduce risk to the project and its finite timeline </w:t>
        </w:r>
      </w:ins>
    </w:p>
    <w:p w14:paraId="66E177F2" w14:textId="52B9F14F" w:rsidR="00FB2946" w:rsidRPr="00FB2946" w:rsidRDefault="00FB2946">
      <w:pPr>
        <w:ind w:firstLine="0"/>
        <w:rPr>
          <w:ins w:id="469" w:author="Nate Bachmeier [AWS-SA]" w:date="2023-04-30T13:23:00Z"/>
        </w:rPr>
      </w:pPr>
      <w:ins w:id="470" w:author="Nate Bachmeier [AWS-SA]" w:date="2023-04-30T13:39:00Z">
        <w:r>
          <w:tab/>
        </w:r>
      </w:ins>
      <w:ins w:id="471" w:author="Nate Bachmeier [AWS-SA]" w:date="2023-04-30T13:42:00Z">
        <w:r>
          <w:t xml:space="preserve"> </w:t>
        </w:r>
      </w:ins>
    </w:p>
    <w:p w14:paraId="26CA6B8D" w14:textId="488DA5AF" w:rsidR="00714D69" w:rsidRDefault="00714D69" w:rsidP="00714D69">
      <w:pPr>
        <w:pStyle w:val="Caption"/>
        <w:ind w:firstLine="0"/>
        <w:rPr>
          <w:ins w:id="472" w:author="Nate Bachmeier [AWS-SA]" w:date="2023-04-30T13:30:00Z"/>
          <w:i/>
          <w:iCs w:val="0"/>
        </w:rPr>
      </w:pPr>
      <w:ins w:id="473" w:author="Nate Bachmeier [AWS-SA]" w:date="2023-04-30T13:29:00Z">
        <w:r w:rsidRPr="00714D69">
          <w:rPr>
            <w:b/>
            <w:bCs/>
            <w:rPrChange w:id="474" w:author="Nate Bachmeier [AWS-SA]" w:date="2023-04-30T13:30:00Z">
              <w:rPr/>
            </w:rPrChange>
          </w:rPr>
          <w:lastRenderedPageBreak/>
          <w:t xml:space="preserve">Figure </w:t>
        </w:r>
        <w:r w:rsidRPr="00714D69">
          <w:rPr>
            <w:b/>
            <w:bCs/>
            <w:rPrChange w:id="475" w:author="Nate Bachmeier [AWS-SA]" w:date="2023-04-30T13:30:00Z">
              <w:rPr/>
            </w:rPrChange>
          </w:rPr>
          <w:fldChar w:fldCharType="begin"/>
        </w:r>
        <w:r w:rsidRPr="00714D69">
          <w:rPr>
            <w:b/>
            <w:bCs/>
            <w:rPrChange w:id="476" w:author="Nate Bachmeier [AWS-SA]" w:date="2023-04-30T13:30:00Z">
              <w:rPr/>
            </w:rPrChange>
          </w:rPr>
          <w:instrText xml:space="preserve"> SEQ Figure \* ARABIC </w:instrText>
        </w:r>
      </w:ins>
      <w:r w:rsidRPr="00714D69">
        <w:rPr>
          <w:b/>
          <w:bCs/>
          <w:rPrChange w:id="477" w:author="Nate Bachmeier [AWS-SA]" w:date="2023-04-30T13:30:00Z">
            <w:rPr/>
          </w:rPrChange>
        </w:rPr>
        <w:fldChar w:fldCharType="separate"/>
      </w:r>
      <w:ins w:id="478" w:author="Nate Bachmeier [AWS-SA]" w:date="2023-04-30T13:29:00Z">
        <w:r w:rsidRPr="00714D69">
          <w:rPr>
            <w:b/>
            <w:bCs/>
            <w:noProof/>
            <w:rPrChange w:id="479" w:author="Nate Bachmeier [AWS-SA]" w:date="2023-04-30T13:30:00Z">
              <w:rPr>
                <w:noProof/>
              </w:rPr>
            </w:rPrChange>
          </w:rPr>
          <w:t>35</w:t>
        </w:r>
        <w:r w:rsidRPr="00714D69">
          <w:rPr>
            <w:b/>
            <w:bCs/>
            <w:rPrChange w:id="480"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481" w:author="Nate Bachmeier [AWS-SA]" w:date="2023-04-30T13:30:00Z"/>
        </w:rPr>
      </w:pPr>
      <w:ins w:id="482" w:author="Nate Bachmeier [AWS-SA]" w:date="2023-04-30T13:30:00Z">
        <w:r>
          <w:t>{</w:t>
        </w:r>
      </w:ins>
    </w:p>
    <w:p w14:paraId="74DAEB66" w14:textId="1262831A" w:rsidR="00714D69" w:rsidRDefault="00714D69" w:rsidP="00714D69">
      <w:pPr>
        <w:pStyle w:val="SC-Source"/>
        <w:rPr>
          <w:ins w:id="483" w:author="Nate Bachmeier [AWS-SA]" w:date="2023-04-30T13:30:00Z"/>
        </w:rPr>
      </w:pPr>
      <w:ins w:id="484" w:author="Nate Bachmeier [AWS-SA]" w:date="2023-04-30T13:30:00Z">
        <w:r>
          <w:t xml:space="preserve">  get_video(video_id: </w:t>
        </w:r>
      </w:ins>
      <w:ins w:id="485" w:author="Nate Bachmeier [AWS-SA]" w:date="2023-04-30T13:52:00Z">
        <w:r w:rsidR="00C726B5">
          <w:t>“</w:t>
        </w:r>
      </w:ins>
      <w:ins w:id="486" w:author="Nate Bachmeier [AWS-SA]" w:date="2023-04-30T13:30:00Z">
        <w:r>
          <w:t>---0dWlqevI</w:t>
        </w:r>
      </w:ins>
      <w:ins w:id="487" w:author="Nate Bachmeier [AWS-SA]" w:date="2023-04-30T13:52:00Z">
        <w:r w:rsidR="00C726B5">
          <w:t>”</w:t>
        </w:r>
      </w:ins>
      <w:ins w:id="488" w:author="Nate Bachmeier [AWS-SA]" w:date="2023-04-30T13:30:00Z">
        <w:r>
          <w:t>) {</w:t>
        </w:r>
      </w:ins>
    </w:p>
    <w:p w14:paraId="0D858DE3" w14:textId="77777777" w:rsidR="00714D69" w:rsidRDefault="00714D69" w:rsidP="00714D69">
      <w:pPr>
        <w:pStyle w:val="SC-Source"/>
        <w:rPr>
          <w:ins w:id="489" w:author="Nate Bachmeier [AWS-SA]" w:date="2023-04-30T13:30:00Z"/>
        </w:rPr>
      </w:pPr>
      <w:ins w:id="490" w:author="Nate Bachmeier [AWS-SA]" w:date="2023-04-30T13:30:00Z">
        <w:r>
          <w:t xml:space="preserve">    annotation {</w:t>
        </w:r>
      </w:ins>
    </w:p>
    <w:p w14:paraId="228A0A69" w14:textId="4C993028" w:rsidR="00714D69" w:rsidRDefault="00714D69" w:rsidP="00714D69">
      <w:pPr>
        <w:pStyle w:val="SC-Source"/>
        <w:rPr>
          <w:ins w:id="491" w:author="Nate Bachmeier [AWS-SA]" w:date="2023-04-30T13:30:00Z"/>
        </w:rPr>
      </w:pPr>
      <w:ins w:id="492" w:author="Nate Bachmeier [AWS-SA]" w:date="2023-04-30T13:30:00Z">
        <w:r>
          <w:t xml:space="preserve">      label      </w:t>
        </w:r>
      </w:ins>
    </w:p>
    <w:p w14:paraId="24BE233B" w14:textId="77777777" w:rsidR="00714D69" w:rsidRDefault="00714D69" w:rsidP="00714D69">
      <w:pPr>
        <w:pStyle w:val="SC-Source"/>
        <w:rPr>
          <w:ins w:id="493" w:author="Nate Bachmeier [AWS-SA]" w:date="2023-04-30T13:30:00Z"/>
        </w:rPr>
      </w:pPr>
      <w:ins w:id="494" w:author="Nate Bachmeier [AWS-SA]" w:date="2023-04-30T13:30:00Z">
        <w:r>
          <w:t xml:space="preserve">    }</w:t>
        </w:r>
      </w:ins>
    </w:p>
    <w:p w14:paraId="2D5A540B" w14:textId="77777777" w:rsidR="00714D69" w:rsidRDefault="00714D69" w:rsidP="00714D69">
      <w:pPr>
        <w:pStyle w:val="SC-Source"/>
        <w:rPr>
          <w:ins w:id="495" w:author="Nate Bachmeier [AWS-SA]" w:date="2023-04-30T13:30:00Z"/>
        </w:rPr>
      </w:pPr>
      <w:ins w:id="496" w:author="Nate Bachmeier [AWS-SA]" w:date="2023-04-30T13:30:00Z">
        <w:r>
          <w:t xml:space="preserve">    analysis {</w:t>
        </w:r>
      </w:ins>
    </w:p>
    <w:p w14:paraId="7D56FA04" w14:textId="77777777" w:rsidR="00714D69" w:rsidRDefault="00714D69" w:rsidP="00714D69">
      <w:pPr>
        <w:pStyle w:val="SC-Source"/>
        <w:rPr>
          <w:ins w:id="497" w:author="Nate Bachmeier [AWS-SA]" w:date="2023-04-30T13:30:00Z"/>
        </w:rPr>
      </w:pPr>
      <w:ins w:id="498" w:author="Nate Bachmeier [AWS-SA]" w:date="2023-04-30T13:30:00Z">
        <w:r>
          <w:t xml:space="preserve">      frames {</w:t>
        </w:r>
      </w:ins>
    </w:p>
    <w:p w14:paraId="0CC26B5C" w14:textId="77777777" w:rsidR="00714D69" w:rsidRDefault="00714D69" w:rsidP="00714D69">
      <w:pPr>
        <w:pStyle w:val="SC-Source"/>
        <w:rPr>
          <w:ins w:id="499" w:author="Nate Bachmeier [AWS-SA]" w:date="2023-04-30T13:30:00Z"/>
        </w:rPr>
      </w:pPr>
      <w:ins w:id="500" w:author="Nate Bachmeier [AWS-SA]" w:date="2023-04-30T13:30:00Z">
        <w:r>
          <w:t xml:space="preserve">        offset</w:t>
        </w:r>
      </w:ins>
    </w:p>
    <w:p w14:paraId="199D5E4C" w14:textId="77777777" w:rsidR="00714D69" w:rsidRDefault="00714D69" w:rsidP="00714D69">
      <w:pPr>
        <w:pStyle w:val="SC-Source"/>
        <w:rPr>
          <w:ins w:id="501" w:author="Nate Bachmeier [AWS-SA]" w:date="2023-04-30T13:30:00Z"/>
        </w:rPr>
      </w:pPr>
      <w:ins w:id="502" w:author="Nate Bachmeier [AWS-SA]" w:date="2023-04-30T13:30:00Z">
        <w:r>
          <w:t xml:space="preserve">        people_count</w:t>
        </w:r>
      </w:ins>
    </w:p>
    <w:p w14:paraId="45375417" w14:textId="77777777" w:rsidR="00714D69" w:rsidRDefault="00714D69" w:rsidP="00714D69">
      <w:pPr>
        <w:pStyle w:val="SC-Source"/>
        <w:rPr>
          <w:ins w:id="503" w:author="Nate Bachmeier [AWS-SA]" w:date="2023-04-30T13:30:00Z"/>
        </w:rPr>
      </w:pPr>
      <w:ins w:id="504" w:author="Nate Bachmeier [AWS-SA]" w:date="2023-04-30T13:30:00Z">
        <w:r>
          <w:t xml:space="preserve">        bodies {</w:t>
        </w:r>
      </w:ins>
    </w:p>
    <w:p w14:paraId="76A1BEF5" w14:textId="77777777" w:rsidR="00714D69" w:rsidRDefault="00714D69" w:rsidP="00714D69">
      <w:pPr>
        <w:pStyle w:val="SC-Source"/>
        <w:rPr>
          <w:ins w:id="505" w:author="Nate Bachmeier [AWS-SA]" w:date="2023-04-30T13:30:00Z"/>
        </w:rPr>
      </w:pPr>
      <w:ins w:id="506" w:author="Nate Bachmeier [AWS-SA]" w:date="2023-04-30T13:30:00Z">
        <w:r>
          <w:t xml:space="preserve">          rshoulder {</w:t>
        </w:r>
      </w:ins>
    </w:p>
    <w:p w14:paraId="3627BD95" w14:textId="77777777" w:rsidR="00714D69" w:rsidRDefault="00714D69" w:rsidP="00714D69">
      <w:pPr>
        <w:pStyle w:val="SC-Source"/>
        <w:rPr>
          <w:ins w:id="507" w:author="Nate Bachmeier [AWS-SA]" w:date="2023-04-30T13:30:00Z"/>
        </w:rPr>
      </w:pPr>
      <w:ins w:id="508" w:author="Nate Bachmeier [AWS-SA]" w:date="2023-04-30T13:30:00Z">
        <w:r>
          <w:t xml:space="preserve">            visible</w:t>
        </w:r>
      </w:ins>
    </w:p>
    <w:p w14:paraId="2DA0CB48" w14:textId="77777777" w:rsidR="00714D69" w:rsidRDefault="00714D69" w:rsidP="00714D69">
      <w:pPr>
        <w:pStyle w:val="SC-Source"/>
        <w:rPr>
          <w:ins w:id="509" w:author="Nate Bachmeier [AWS-SA]" w:date="2023-04-30T13:30:00Z"/>
        </w:rPr>
      </w:pPr>
      <w:ins w:id="510" w:author="Nate Bachmeier [AWS-SA]" w:date="2023-04-30T13:30:00Z">
        <w:r>
          <w:t xml:space="preserve">          }</w:t>
        </w:r>
      </w:ins>
    </w:p>
    <w:p w14:paraId="0CA34DF2" w14:textId="77777777" w:rsidR="00714D69" w:rsidRDefault="00714D69" w:rsidP="00714D69">
      <w:pPr>
        <w:pStyle w:val="SC-Source"/>
        <w:rPr>
          <w:ins w:id="511" w:author="Nate Bachmeier [AWS-SA]" w:date="2023-04-30T13:30:00Z"/>
        </w:rPr>
      </w:pPr>
      <w:ins w:id="512" w:author="Nate Bachmeier [AWS-SA]" w:date="2023-04-30T13:30:00Z">
        <w:r>
          <w:t xml:space="preserve">          identity {</w:t>
        </w:r>
      </w:ins>
    </w:p>
    <w:p w14:paraId="6FF1E6A6" w14:textId="77777777" w:rsidR="00714D69" w:rsidRDefault="00714D69" w:rsidP="00714D69">
      <w:pPr>
        <w:pStyle w:val="SC-Source"/>
        <w:rPr>
          <w:ins w:id="513" w:author="Nate Bachmeier [AWS-SA]" w:date="2023-04-30T13:30:00Z"/>
        </w:rPr>
      </w:pPr>
      <w:ins w:id="514" w:author="Nate Bachmeier [AWS-SA]" w:date="2023-04-30T13:30:00Z">
        <w:r>
          <w:t xml:space="preserve">            person_id</w:t>
        </w:r>
      </w:ins>
    </w:p>
    <w:p w14:paraId="2E2A4ED0" w14:textId="77777777" w:rsidR="00714D69" w:rsidRDefault="00714D69" w:rsidP="00714D69">
      <w:pPr>
        <w:pStyle w:val="SC-Source"/>
        <w:rPr>
          <w:ins w:id="515" w:author="Nate Bachmeier [AWS-SA]" w:date="2023-04-30T13:30:00Z"/>
        </w:rPr>
      </w:pPr>
      <w:ins w:id="516" w:author="Nate Bachmeier [AWS-SA]" w:date="2023-04-30T13:30:00Z">
        <w:r>
          <w:t xml:space="preserve">          }</w:t>
        </w:r>
      </w:ins>
    </w:p>
    <w:p w14:paraId="281E599B" w14:textId="77777777" w:rsidR="00714D69" w:rsidRDefault="00714D69" w:rsidP="00714D69">
      <w:pPr>
        <w:pStyle w:val="SC-Source"/>
        <w:rPr>
          <w:ins w:id="517" w:author="Nate Bachmeier [AWS-SA]" w:date="2023-04-30T13:30:00Z"/>
        </w:rPr>
      </w:pPr>
      <w:ins w:id="518" w:author="Nate Bachmeier [AWS-SA]" w:date="2023-04-30T13:30:00Z">
        <w:r>
          <w:t xml:space="preserve">        }</w:t>
        </w:r>
      </w:ins>
    </w:p>
    <w:p w14:paraId="2F605332" w14:textId="77777777" w:rsidR="00714D69" w:rsidRDefault="00714D69" w:rsidP="00714D69">
      <w:pPr>
        <w:pStyle w:val="SC-Source"/>
        <w:rPr>
          <w:ins w:id="519" w:author="Nate Bachmeier [AWS-SA]" w:date="2023-04-30T13:30:00Z"/>
        </w:rPr>
      </w:pPr>
      <w:ins w:id="520" w:author="Nate Bachmeier [AWS-SA]" w:date="2023-04-30T13:30:00Z">
        <w:r>
          <w:t xml:space="preserve">      }</w:t>
        </w:r>
      </w:ins>
    </w:p>
    <w:p w14:paraId="1D646E5F" w14:textId="77777777" w:rsidR="00714D69" w:rsidRDefault="00714D69" w:rsidP="00714D69">
      <w:pPr>
        <w:pStyle w:val="SC-Source"/>
        <w:rPr>
          <w:ins w:id="521" w:author="Nate Bachmeier [AWS-SA]" w:date="2023-04-30T13:30:00Z"/>
        </w:rPr>
      </w:pPr>
      <w:ins w:id="522" w:author="Nate Bachmeier [AWS-SA]" w:date="2023-04-30T13:30:00Z">
        <w:r>
          <w:t xml:space="preserve">    }</w:t>
        </w:r>
      </w:ins>
    </w:p>
    <w:p w14:paraId="30EAF7BF" w14:textId="77777777" w:rsidR="00714D69" w:rsidRDefault="00714D69" w:rsidP="00714D69">
      <w:pPr>
        <w:pStyle w:val="SC-Source"/>
        <w:rPr>
          <w:ins w:id="523" w:author="Nate Bachmeier [AWS-SA]" w:date="2023-04-30T13:30:00Z"/>
        </w:rPr>
      </w:pPr>
      <w:ins w:id="524" w:author="Nate Bachmeier [AWS-SA]" w:date="2023-04-30T13:30:00Z">
        <w:r>
          <w:t xml:space="preserve">  }</w:t>
        </w:r>
      </w:ins>
    </w:p>
    <w:p w14:paraId="3AAA7C88" w14:textId="412F2DEF" w:rsidR="00714D69" w:rsidRPr="00714D69" w:rsidRDefault="00714D69" w:rsidP="00714D69">
      <w:pPr>
        <w:pStyle w:val="SC-Source"/>
        <w:rPr>
          <w:ins w:id="525" w:author="Nate Bachmeier [AWS-SA]" w:date="2023-04-30T12:57:00Z"/>
        </w:rPr>
        <w:pPrChange w:id="526" w:author="Nate Bachmeier [AWS-SA]" w:date="2023-04-30T13:30:00Z">
          <w:pPr/>
        </w:pPrChange>
      </w:pPr>
      <w:ins w:id="527" w:author="Nate Bachmeier [AWS-SA]" w:date="2023-04-30T13:30:00Z">
        <w:r>
          <w:t>}</w:t>
        </w:r>
      </w:ins>
    </w:p>
    <w:p w14:paraId="131C5300" w14:textId="045A122B" w:rsidR="00C726B5" w:rsidRDefault="00C726B5" w:rsidP="00C726B5">
      <w:pPr>
        <w:rPr>
          <w:ins w:id="528" w:author="Nate Bachmeier [AWS-SA]" w:date="2023-04-30T13:54:00Z"/>
        </w:rPr>
      </w:pPr>
      <w:ins w:id="529" w:author="Nate Bachmeier [AWS-SA]" w:date="2023-04-30T13:55:00Z">
        <w:r>
          <w:t xml:space="preserve">An </w:t>
        </w:r>
      </w:ins>
      <w:ins w:id="530" w:author="Nate Bachmeier [AWS-SA]" w:date="2023-04-30T13:56:00Z">
        <w:r>
          <w:t xml:space="preserve">excerpt </w:t>
        </w:r>
      </w:ins>
      <w:ins w:id="531" w:author="Nate Bachmeier [AWS-SA]" w:date="2023-04-30T13:55:00Z">
        <w:r>
          <w:t>of the previ</w:t>
        </w:r>
      </w:ins>
      <w:ins w:id="532" w:author="Nate Bachmeier [AWS-SA]" w:date="2023-04-30T13:56:00Z">
        <w:r>
          <w:t xml:space="preserve">ous query is available in the following figure. It’s worth noting how the response aligns with the data model request and </w:t>
        </w:r>
      </w:ins>
      <w:ins w:id="533" w:author="Nate Bachmeier [AWS-SA]" w:date="2023-04-30T13:57:00Z">
        <w:r>
          <w:t>gives the consumer a single combined document. Using similar technologies like REST (</w:t>
        </w:r>
      </w:ins>
      <w:ins w:id="534" w:author="Nate Bachmeier [AWS-SA]" w:date="2023-04-30T13:58:00Z">
        <w:r>
          <w:t>REpresentational State Transfer) requires the caller to parse multiple re</w:t>
        </w:r>
      </w:ins>
      <w:ins w:id="535" w:author="Nate Bachmeier [AWS-SA]" w:date="2023-04-30T13:59:00Z">
        <w:r>
          <w:t xml:space="preserve">sponses and combine them. </w:t>
        </w:r>
      </w:ins>
    </w:p>
    <w:p w14:paraId="05D49F72" w14:textId="79BCA471" w:rsidR="00C726B5" w:rsidRPr="00C726B5" w:rsidRDefault="00C726B5" w:rsidP="00C726B5">
      <w:pPr>
        <w:pStyle w:val="Caption"/>
        <w:ind w:firstLine="0"/>
        <w:rPr>
          <w:ins w:id="536" w:author="Nate Bachmeier [AWS-SA]" w:date="2023-04-30T13:53:00Z"/>
          <w:i/>
          <w:iCs w:val="0"/>
          <w:rPrChange w:id="537" w:author="Nate Bachmeier [AWS-SA]" w:date="2023-04-30T13:55:00Z">
            <w:rPr>
              <w:ins w:id="538" w:author="Nate Bachmeier [AWS-SA]" w:date="2023-04-30T13:53:00Z"/>
            </w:rPr>
          </w:rPrChange>
        </w:rPr>
        <w:pPrChange w:id="539" w:author="Nate Bachmeier [AWS-SA]" w:date="2023-04-30T13:55:00Z">
          <w:pPr/>
        </w:pPrChange>
      </w:pPr>
      <w:ins w:id="540" w:author="Nate Bachmeier [AWS-SA]" w:date="2023-04-30T13:55:00Z">
        <w:r w:rsidRPr="00C726B5">
          <w:rPr>
            <w:b/>
            <w:bCs/>
            <w:rPrChange w:id="541" w:author="Nate Bachmeier [AWS-SA]" w:date="2023-04-30T13:55:00Z">
              <w:rPr/>
            </w:rPrChange>
          </w:rPr>
          <w:lastRenderedPageBreak/>
          <w:t xml:space="preserve">Figure </w:t>
        </w:r>
        <w:r w:rsidRPr="00C726B5">
          <w:rPr>
            <w:b/>
            <w:bCs/>
            <w:rPrChange w:id="542" w:author="Nate Bachmeier [AWS-SA]" w:date="2023-04-30T13:55:00Z">
              <w:rPr/>
            </w:rPrChange>
          </w:rPr>
          <w:fldChar w:fldCharType="begin"/>
        </w:r>
        <w:r w:rsidRPr="00C726B5">
          <w:rPr>
            <w:b/>
            <w:bCs/>
            <w:rPrChange w:id="543" w:author="Nate Bachmeier [AWS-SA]" w:date="2023-04-30T13:55:00Z">
              <w:rPr/>
            </w:rPrChange>
          </w:rPr>
          <w:instrText xml:space="preserve"> SEQ Figure \* ARABIC </w:instrText>
        </w:r>
      </w:ins>
      <w:r w:rsidRPr="00C726B5">
        <w:rPr>
          <w:b/>
          <w:bCs/>
          <w:rPrChange w:id="544" w:author="Nate Bachmeier [AWS-SA]" w:date="2023-04-30T13:55:00Z">
            <w:rPr/>
          </w:rPrChange>
        </w:rPr>
        <w:fldChar w:fldCharType="separate"/>
      </w:r>
      <w:ins w:id="545" w:author="Nate Bachmeier [AWS-SA]" w:date="2023-04-30T13:55:00Z">
        <w:r w:rsidRPr="00C726B5">
          <w:rPr>
            <w:b/>
            <w:bCs/>
            <w:noProof/>
            <w:rPrChange w:id="546" w:author="Nate Bachmeier [AWS-SA]" w:date="2023-04-30T13:55:00Z">
              <w:rPr>
                <w:noProof/>
              </w:rPr>
            </w:rPrChange>
          </w:rPr>
          <w:t>36</w:t>
        </w:r>
        <w:r w:rsidRPr="00C726B5">
          <w:rPr>
            <w:b/>
            <w:bCs/>
            <w:rPrChange w:id="547"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548" w:author="Nate Bachmeier [AWS-SA]" w:date="2023-04-30T13:53:00Z"/>
        </w:rPr>
      </w:pPr>
      <w:ins w:id="549" w:author="Nate Bachmeier [AWS-SA]" w:date="2023-04-30T13:53:00Z">
        <w:r>
          <w:t>{</w:t>
        </w:r>
      </w:ins>
    </w:p>
    <w:p w14:paraId="29D723FE" w14:textId="77777777" w:rsidR="00C726B5" w:rsidRDefault="00C726B5" w:rsidP="00C726B5">
      <w:pPr>
        <w:pStyle w:val="SC-Source"/>
        <w:rPr>
          <w:ins w:id="550" w:author="Nate Bachmeier [AWS-SA]" w:date="2023-04-30T13:53:00Z"/>
        </w:rPr>
      </w:pPr>
      <w:ins w:id="551" w:author="Nate Bachmeier [AWS-SA]" w:date="2023-04-30T13:53:00Z">
        <w:r>
          <w:t xml:space="preserve">  "data": {</w:t>
        </w:r>
      </w:ins>
    </w:p>
    <w:p w14:paraId="3D8C84A4" w14:textId="77777777" w:rsidR="00C726B5" w:rsidRDefault="00C726B5" w:rsidP="00C726B5">
      <w:pPr>
        <w:pStyle w:val="SC-Source"/>
        <w:rPr>
          <w:ins w:id="552" w:author="Nate Bachmeier [AWS-SA]" w:date="2023-04-30T13:53:00Z"/>
        </w:rPr>
      </w:pPr>
      <w:ins w:id="553" w:author="Nate Bachmeier [AWS-SA]" w:date="2023-04-30T13:53:00Z">
        <w:r>
          <w:t xml:space="preserve">    "get_video": {</w:t>
        </w:r>
      </w:ins>
    </w:p>
    <w:p w14:paraId="52C9585A" w14:textId="77777777" w:rsidR="00C726B5" w:rsidRDefault="00C726B5" w:rsidP="00C726B5">
      <w:pPr>
        <w:pStyle w:val="SC-Source"/>
        <w:rPr>
          <w:ins w:id="554" w:author="Nate Bachmeier [AWS-SA]" w:date="2023-04-30T13:53:00Z"/>
        </w:rPr>
      </w:pPr>
      <w:ins w:id="555" w:author="Nate Bachmeier [AWS-SA]" w:date="2023-04-30T13:53:00Z">
        <w:r>
          <w:t xml:space="preserve">      "annotation": {</w:t>
        </w:r>
      </w:ins>
    </w:p>
    <w:p w14:paraId="114F4732" w14:textId="77777777" w:rsidR="00C726B5" w:rsidRDefault="00C726B5" w:rsidP="00C726B5">
      <w:pPr>
        <w:pStyle w:val="SC-Source"/>
        <w:rPr>
          <w:ins w:id="556" w:author="Nate Bachmeier [AWS-SA]" w:date="2023-04-30T13:53:00Z"/>
        </w:rPr>
      </w:pPr>
      <w:ins w:id="557" w:author="Nate Bachmeier [AWS-SA]" w:date="2023-04-30T13:53:00Z">
        <w:r>
          <w:t xml:space="preserve">        "label": "clay pottery making"</w:t>
        </w:r>
      </w:ins>
    </w:p>
    <w:p w14:paraId="296AFC1E" w14:textId="77777777" w:rsidR="00C726B5" w:rsidRDefault="00C726B5" w:rsidP="00C726B5">
      <w:pPr>
        <w:pStyle w:val="SC-Source"/>
        <w:rPr>
          <w:ins w:id="558" w:author="Nate Bachmeier [AWS-SA]" w:date="2023-04-30T13:53:00Z"/>
        </w:rPr>
      </w:pPr>
      <w:ins w:id="559" w:author="Nate Bachmeier [AWS-SA]" w:date="2023-04-30T13:53:00Z">
        <w:r>
          <w:t xml:space="preserve">      },</w:t>
        </w:r>
      </w:ins>
    </w:p>
    <w:p w14:paraId="0856D229" w14:textId="77777777" w:rsidR="00C726B5" w:rsidRDefault="00C726B5" w:rsidP="00C726B5">
      <w:pPr>
        <w:pStyle w:val="SC-Source"/>
        <w:rPr>
          <w:ins w:id="560" w:author="Nate Bachmeier [AWS-SA]" w:date="2023-04-30T13:53:00Z"/>
        </w:rPr>
      </w:pPr>
      <w:ins w:id="561" w:author="Nate Bachmeier [AWS-SA]" w:date="2023-04-30T13:53:00Z">
        <w:r>
          <w:t xml:space="preserve">      "analysis": {</w:t>
        </w:r>
      </w:ins>
    </w:p>
    <w:p w14:paraId="05C91869" w14:textId="77777777" w:rsidR="00C726B5" w:rsidRDefault="00C726B5" w:rsidP="00C726B5">
      <w:pPr>
        <w:pStyle w:val="SC-Source"/>
        <w:rPr>
          <w:ins w:id="562" w:author="Nate Bachmeier [AWS-SA]" w:date="2023-04-30T13:53:00Z"/>
        </w:rPr>
      </w:pPr>
      <w:ins w:id="563" w:author="Nate Bachmeier [AWS-SA]" w:date="2023-04-30T13:53:00Z">
        <w:r>
          <w:t xml:space="preserve">        "frames": [</w:t>
        </w:r>
      </w:ins>
    </w:p>
    <w:p w14:paraId="0EBA1963" w14:textId="77777777" w:rsidR="00C726B5" w:rsidRDefault="00C726B5" w:rsidP="00C726B5">
      <w:pPr>
        <w:pStyle w:val="SC-Source"/>
        <w:rPr>
          <w:ins w:id="564" w:author="Nate Bachmeier [AWS-SA]" w:date="2023-04-30T13:53:00Z"/>
        </w:rPr>
      </w:pPr>
      <w:ins w:id="565" w:author="Nate Bachmeier [AWS-SA]" w:date="2023-04-30T13:53:00Z">
        <w:r>
          <w:t xml:space="preserve">          {</w:t>
        </w:r>
      </w:ins>
    </w:p>
    <w:p w14:paraId="146CA902" w14:textId="77777777" w:rsidR="00C726B5" w:rsidRDefault="00C726B5" w:rsidP="00C726B5">
      <w:pPr>
        <w:pStyle w:val="SC-Source"/>
        <w:rPr>
          <w:ins w:id="566" w:author="Nate Bachmeier [AWS-SA]" w:date="2023-04-30T13:53:00Z"/>
        </w:rPr>
      </w:pPr>
      <w:ins w:id="567" w:author="Nate Bachmeier [AWS-SA]" w:date="2023-04-30T13:53:00Z">
        <w:r>
          <w:t xml:space="preserve">            "offset": 19,</w:t>
        </w:r>
      </w:ins>
    </w:p>
    <w:p w14:paraId="279C747D" w14:textId="08BEAC6D" w:rsidR="00C726B5" w:rsidRDefault="00C726B5" w:rsidP="00C726B5">
      <w:pPr>
        <w:pStyle w:val="SC-Source"/>
        <w:rPr>
          <w:ins w:id="568" w:author="Nate Bachmeier [AWS-SA]" w:date="2023-04-30T13:53:00Z"/>
        </w:rPr>
      </w:pPr>
      <w:ins w:id="569" w:author="Nate Bachmeier [AWS-SA]" w:date="2023-04-30T13:53:00Z">
        <w:r>
          <w:t xml:space="preserve">            "people_count": </w:t>
        </w:r>
      </w:ins>
      <w:ins w:id="570" w:author="Nate Bachmeier [AWS-SA]" w:date="2023-04-30T13:54:00Z">
        <w:r>
          <w:t>1</w:t>
        </w:r>
      </w:ins>
      <w:ins w:id="571" w:author="Nate Bachmeier [AWS-SA]" w:date="2023-04-30T13:53:00Z">
        <w:r>
          <w:t>,</w:t>
        </w:r>
      </w:ins>
    </w:p>
    <w:p w14:paraId="382DB32E" w14:textId="77777777" w:rsidR="00C726B5" w:rsidRDefault="00C726B5" w:rsidP="00C726B5">
      <w:pPr>
        <w:pStyle w:val="SC-Source"/>
        <w:rPr>
          <w:ins w:id="572" w:author="Nate Bachmeier [AWS-SA]" w:date="2023-04-30T13:53:00Z"/>
        </w:rPr>
      </w:pPr>
      <w:ins w:id="573" w:author="Nate Bachmeier [AWS-SA]" w:date="2023-04-30T13:53:00Z">
        <w:r>
          <w:t xml:space="preserve">            "bodies": [</w:t>
        </w:r>
      </w:ins>
    </w:p>
    <w:p w14:paraId="4C3FC866" w14:textId="77777777" w:rsidR="00C726B5" w:rsidRDefault="00C726B5" w:rsidP="00C726B5">
      <w:pPr>
        <w:pStyle w:val="SC-Source"/>
        <w:rPr>
          <w:ins w:id="574" w:author="Nate Bachmeier [AWS-SA]" w:date="2023-04-30T13:53:00Z"/>
        </w:rPr>
      </w:pPr>
      <w:ins w:id="575" w:author="Nate Bachmeier [AWS-SA]" w:date="2023-04-30T13:53:00Z">
        <w:r>
          <w:t xml:space="preserve">              {</w:t>
        </w:r>
      </w:ins>
    </w:p>
    <w:p w14:paraId="45F7BEFB" w14:textId="77777777" w:rsidR="00C726B5" w:rsidRDefault="00C726B5" w:rsidP="00C726B5">
      <w:pPr>
        <w:pStyle w:val="SC-Source"/>
        <w:rPr>
          <w:ins w:id="576" w:author="Nate Bachmeier [AWS-SA]" w:date="2023-04-30T13:53:00Z"/>
        </w:rPr>
      </w:pPr>
      <w:ins w:id="577" w:author="Nate Bachmeier [AWS-SA]" w:date="2023-04-30T13:53:00Z">
        <w:r>
          <w:t xml:space="preserve">                "rshoulder": {</w:t>
        </w:r>
      </w:ins>
    </w:p>
    <w:p w14:paraId="4C66796D" w14:textId="66688378" w:rsidR="00C726B5" w:rsidRDefault="00C726B5" w:rsidP="00C726B5">
      <w:pPr>
        <w:pStyle w:val="SC-Source"/>
        <w:rPr>
          <w:ins w:id="578" w:author="Nate Bachmeier [AWS-SA]" w:date="2023-04-30T13:53:00Z"/>
        </w:rPr>
      </w:pPr>
      <w:ins w:id="579" w:author="Nate Bachmeier [AWS-SA]" w:date="2023-04-30T13:53:00Z">
        <w:r>
          <w:t xml:space="preserve">                  "visible": </w:t>
        </w:r>
      </w:ins>
      <w:ins w:id="580" w:author="Nate Bachmeier [AWS-SA]" w:date="2023-04-30T13:54:00Z">
        <w:r>
          <w:t>true</w:t>
        </w:r>
      </w:ins>
    </w:p>
    <w:p w14:paraId="124D2710" w14:textId="77777777" w:rsidR="00C726B5" w:rsidRDefault="00C726B5" w:rsidP="00C726B5">
      <w:pPr>
        <w:pStyle w:val="SC-Source"/>
        <w:rPr>
          <w:ins w:id="581" w:author="Nate Bachmeier [AWS-SA]" w:date="2023-04-30T13:53:00Z"/>
        </w:rPr>
      </w:pPr>
      <w:ins w:id="582" w:author="Nate Bachmeier [AWS-SA]" w:date="2023-04-30T13:53:00Z">
        <w:r>
          <w:t xml:space="preserve">                },</w:t>
        </w:r>
      </w:ins>
    </w:p>
    <w:p w14:paraId="1C3446EC" w14:textId="77777777" w:rsidR="00C726B5" w:rsidRDefault="00C726B5" w:rsidP="00C726B5">
      <w:pPr>
        <w:pStyle w:val="SC-Source"/>
        <w:rPr>
          <w:ins w:id="583" w:author="Nate Bachmeier [AWS-SA]" w:date="2023-04-30T13:54:00Z"/>
        </w:rPr>
      </w:pPr>
      <w:ins w:id="584" w:author="Nate Bachmeier [AWS-SA]" w:date="2023-04-30T13:53:00Z">
        <w:r>
          <w:t xml:space="preserve">                </w:t>
        </w:r>
      </w:ins>
      <w:ins w:id="585" w:author="Nate Bachmeier [AWS-SA]" w:date="2023-04-30T13:54:00Z">
        <w:r>
          <w:t>"identity": {</w:t>
        </w:r>
      </w:ins>
    </w:p>
    <w:p w14:paraId="1C91820F" w14:textId="2FE36439" w:rsidR="00C726B5" w:rsidRDefault="00C726B5" w:rsidP="00C726B5">
      <w:pPr>
        <w:pStyle w:val="SC-Source"/>
        <w:rPr>
          <w:ins w:id="586" w:author="Nate Bachmeier [AWS-SA]" w:date="2023-04-30T13:54:00Z"/>
        </w:rPr>
      </w:pPr>
      <w:ins w:id="587" w:author="Nate Bachmeier [AWS-SA]" w:date="2023-04-30T13:54:00Z">
        <w:r>
          <w:t xml:space="preserve">                  "person_id": </w:t>
        </w:r>
      </w:ins>
      <w:ins w:id="588" w:author="Nate Bachmeier [AWS-SA]" w:date="2023-04-30T14:03:00Z">
        <w:r w:rsidR="00430B4C">
          <w:t>0</w:t>
        </w:r>
      </w:ins>
    </w:p>
    <w:p w14:paraId="0EC80C8E" w14:textId="77777777" w:rsidR="00EC45C9" w:rsidRDefault="00EC45C9" w:rsidP="00EC45C9">
      <w:pPr>
        <w:pStyle w:val="SC-Source"/>
        <w:rPr>
          <w:ins w:id="589" w:author="Nate Bachmeier [AWS-SA]" w:date="2023-04-30T14:13:00Z"/>
        </w:rPr>
      </w:pPr>
      <w:ins w:id="590" w:author="Nate Bachmeier [AWS-SA]" w:date="2023-04-30T14:13:00Z">
        <w:r>
          <w:t xml:space="preserve">             }</w:t>
        </w:r>
      </w:ins>
    </w:p>
    <w:p w14:paraId="2B965CFC" w14:textId="77777777" w:rsidR="00EC45C9" w:rsidRDefault="00EC45C9" w:rsidP="00EC45C9">
      <w:pPr>
        <w:pStyle w:val="SC-Source"/>
        <w:rPr>
          <w:ins w:id="591" w:author="Nate Bachmeier [AWS-SA]" w:date="2023-04-30T14:13:00Z"/>
        </w:rPr>
      </w:pPr>
      <w:ins w:id="592" w:author="Nate Bachmeier [AWS-SA]" w:date="2023-04-30T14:13:00Z">
        <w:r>
          <w:t xml:space="preserve">            ]</w:t>
        </w:r>
      </w:ins>
    </w:p>
    <w:p w14:paraId="4279E845" w14:textId="77777777" w:rsidR="00EC45C9" w:rsidRDefault="00EC45C9" w:rsidP="00EC45C9">
      <w:pPr>
        <w:pStyle w:val="SC-Source"/>
        <w:rPr>
          <w:ins w:id="593" w:author="Nate Bachmeier [AWS-SA]" w:date="2023-04-30T14:13:00Z"/>
        </w:rPr>
      </w:pPr>
      <w:ins w:id="594" w:author="Nate Bachmeier [AWS-SA]" w:date="2023-04-30T14:13:00Z">
        <w:r>
          <w:t xml:space="preserve">          }</w:t>
        </w:r>
      </w:ins>
    </w:p>
    <w:p w14:paraId="59D065CC" w14:textId="77777777" w:rsidR="00EC45C9" w:rsidRDefault="00EC45C9" w:rsidP="00EC45C9">
      <w:pPr>
        <w:pStyle w:val="SC-Source"/>
        <w:rPr>
          <w:ins w:id="595" w:author="Nate Bachmeier [AWS-SA]" w:date="2023-04-30T14:13:00Z"/>
        </w:rPr>
      </w:pPr>
      <w:ins w:id="596" w:author="Nate Bachmeier [AWS-SA]" w:date="2023-04-30T14:13:00Z">
        <w:r>
          <w:t xml:space="preserve">        ]</w:t>
        </w:r>
      </w:ins>
    </w:p>
    <w:p w14:paraId="2ADE2EEF" w14:textId="77777777" w:rsidR="00EC45C9" w:rsidRDefault="00EC45C9" w:rsidP="00EC45C9">
      <w:pPr>
        <w:pStyle w:val="SC-Source"/>
        <w:rPr>
          <w:ins w:id="597" w:author="Nate Bachmeier [AWS-SA]" w:date="2023-04-30T14:13:00Z"/>
        </w:rPr>
      </w:pPr>
      <w:ins w:id="598" w:author="Nate Bachmeier [AWS-SA]" w:date="2023-04-30T14:13:00Z">
        <w:r>
          <w:t xml:space="preserve">      }</w:t>
        </w:r>
      </w:ins>
    </w:p>
    <w:p w14:paraId="28BB48EA" w14:textId="77777777" w:rsidR="00EC45C9" w:rsidRDefault="00EC45C9" w:rsidP="00EC45C9">
      <w:pPr>
        <w:pStyle w:val="SC-Source"/>
        <w:rPr>
          <w:ins w:id="599" w:author="Nate Bachmeier [AWS-SA]" w:date="2023-04-30T14:13:00Z"/>
        </w:rPr>
      </w:pPr>
      <w:ins w:id="600" w:author="Nate Bachmeier [AWS-SA]" w:date="2023-04-30T14:13:00Z">
        <w:r>
          <w:t xml:space="preserve">    }</w:t>
        </w:r>
      </w:ins>
    </w:p>
    <w:p w14:paraId="33E8F46D" w14:textId="77777777" w:rsidR="00EC45C9" w:rsidRDefault="00EC45C9" w:rsidP="00EC45C9">
      <w:pPr>
        <w:pStyle w:val="SC-Source"/>
        <w:rPr>
          <w:ins w:id="601" w:author="Nate Bachmeier [AWS-SA]" w:date="2023-04-30T14:13:00Z"/>
        </w:rPr>
      </w:pPr>
      <w:ins w:id="602" w:author="Nate Bachmeier [AWS-SA]" w:date="2023-04-30T14:13:00Z">
        <w:r>
          <w:t xml:space="preserve">  }</w:t>
        </w:r>
      </w:ins>
    </w:p>
    <w:p w14:paraId="3FC939EB" w14:textId="71F6E865" w:rsidR="00E64BB3" w:rsidDel="00C726B5" w:rsidRDefault="00E64BB3" w:rsidP="00EC45C9">
      <w:pPr>
        <w:ind w:firstLine="0"/>
        <w:rPr>
          <w:del w:id="603" w:author="Nate Bachmeier [AWS-SA]" w:date="2023-04-30T14:00:00Z"/>
        </w:rPr>
        <w:pPrChange w:id="604" w:author="Nate Bachmeier [AWS-SA]" w:date="2023-04-23T12:30:00Z">
          <w:pPr/>
        </w:pPrChange>
      </w:pPr>
      <w:del w:id="605" w:author="Nate Bachmeier [AWS-SA]" w:date="2023-04-23T12:30:00Z">
        <w:r w:rsidDel="002E682D">
          <w:lastRenderedPageBreak/>
          <w:delText>Lastly, a</w:delText>
        </w:r>
      </w:del>
      <w:del w:id="606"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607" w:author="Nate Bachmeier [AWS-SA]" w:date="2023-04-20T16:00:00Z"/>
          <w:b/>
          <w:bCs/>
          <w:i/>
        </w:rPr>
      </w:pPr>
      <w:bookmarkStart w:id="608" w:name="_Toc128255060"/>
      <w:bookmarkStart w:id="609" w:name="_Toc128302246"/>
      <w:del w:id="610"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608"/>
        <w:bookmarkEnd w:id="609"/>
      </w:del>
    </w:p>
    <w:p w14:paraId="07802253" w14:textId="21EEFAE5" w:rsidR="00104B25" w:rsidDel="00213AB2" w:rsidRDefault="00104B25" w:rsidP="00E16572">
      <w:pPr>
        <w:ind w:firstLine="0"/>
        <w:rPr>
          <w:del w:id="611" w:author="Nate Bachmeier [AWS-SA]" w:date="2023-04-20T16:00:00Z"/>
        </w:rPr>
      </w:pPr>
      <w:del w:id="612"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613"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1E6913B7" w:rsidR="00D428D4" w:rsidRDefault="00EC45C9" w:rsidP="0021289B">
      <w:pPr>
        <w:rPr>
          <w:ins w:id="614" w:author="Nate Bachmeier [AWS-SA]" w:date="2023-04-30T15:25:00Z"/>
        </w:rPr>
      </w:pPr>
      <w:ins w:id="615" w:author="Nate Bachmeier [AWS-SA]" w:date="2023-04-30T14:07:00Z">
        <w:r>
          <w:t xml:space="preserve">Effectiveness is the degree to which something </w:t>
        </w:r>
      </w:ins>
      <w:ins w:id="616" w:author="Nate Bachmeier [AWS-SA]" w:date="2023-04-30T14:09:00Z">
        <w:r>
          <w:t>successfully produces</w:t>
        </w:r>
      </w:ins>
      <w:ins w:id="617" w:author="Nate Bachmeier [AWS-SA]" w:date="2023-04-30T14:07:00Z">
        <w:r>
          <w:t xml:space="preserve"> a</w:t>
        </w:r>
      </w:ins>
      <w:ins w:id="618" w:author="Nate Bachmeier [AWS-SA]" w:date="2023-04-30T14:08:00Z">
        <w:r>
          <w:t xml:space="preserve"> desired</w:t>
        </w:r>
      </w:ins>
      <w:customXmlInsRangeStart w:id="619" w:author="Nate Bachmeier [AWS-SA]" w:date="2023-04-30T14:09:00Z"/>
      <w:sdt>
        <w:sdtPr>
          <w:id w:val="336431202"/>
          <w:citation/>
        </w:sdtPr>
        <w:sdtContent>
          <w:customXmlInsRangeEnd w:id="619"/>
          <w:ins w:id="620" w:author="Nate Bachmeier [AWS-SA]" w:date="2023-04-30T14:09:00Z">
            <w:r>
              <w:fldChar w:fldCharType="begin"/>
            </w:r>
            <w:r>
              <w:instrText xml:space="preserve"> CITATION Oxf23 \l 1033 </w:instrText>
            </w:r>
          </w:ins>
          <w:r>
            <w:fldChar w:fldCharType="separate"/>
          </w:r>
          <w:ins w:id="621" w:author="Nate Bachmeier [AWS-SA]" w:date="2023-04-30T14:09:00Z">
            <w:r>
              <w:rPr>
                <w:noProof/>
              </w:rPr>
              <w:t xml:space="preserve"> </w:t>
            </w:r>
            <w:r>
              <w:rPr>
                <w:noProof/>
              </w:rPr>
              <w:t>(Oxford, 2023)</w:t>
            </w:r>
            <w:r>
              <w:fldChar w:fldCharType="end"/>
            </w:r>
          </w:ins>
          <w:customXmlInsRangeStart w:id="622" w:author="Nate Bachmeier [AWS-SA]" w:date="2023-04-30T14:09:00Z"/>
        </w:sdtContent>
      </w:sdt>
      <w:customXmlInsRangeEnd w:id="622"/>
      <w:ins w:id="623" w:author="Nate Bachmeier [AWS-SA]" w:date="2023-04-30T14:08:00Z">
        <w:r>
          <w:t>.</w:t>
        </w:r>
      </w:ins>
      <w:ins w:id="624" w:author="Nate Bachmeier [AWS-SA]" w:date="2023-04-30T14:09:00Z">
        <w:r>
          <w:t xml:space="preserve"> This constructive research project </w:t>
        </w:r>
      </w:ins>
      <w:ins w:id="625" w:author="Nate Bachmeier [AWS-SA]" w:date="2023-04-30T14:10:00Z">
        <w:r>
          <w:t xml:space="preserve">can reliably extract metadata from video sequences and </w:t>
        </w:r>
      </w:ins>
      <w:ins w:id="626" w:author="Nate Bachmeier [AWS-SA]" w:date="2023-04-30T14:11:00Z">
        <w:r>
          <w:t>surface that information into a</w:t>
        </w:r>
      </w:ins>
      <w:ins w:id="627" w:author="Nate Bachmeier [AWS-SA]" w:date="2023-04-30T14:12:00Z">
        <w:r>
          <w:t>n</w:t>
        </w:r>
      </w:ins>
      <w:ins w:id="628" w:author="Nate Bachmeier [AWS-SA]" w:date="2023-04-30T14:11:00Z">
        <w:r>
          <w:t xml:space="preserve"> </w:t>
        </w:r>
      </w:ins>
      <w:ins w:id="629" w:author="Nate Bachmeier [AWS-SA]" w:date="2023-04-30T14:12:00Z">
        <w:r>
          <w:t xml:space="preserve">extensive </w:t>
        </w:r>
      </w:ins>
      <w:ins w:id="630" w:author="Nate Bachmeier [AWS-SA]" w:date="2023-04-30T14:11:00Z">
        <w:r>
          <w:t>schema.</w:t>
        </w:r>
      </w:ins>
      <w:ins w:id="631" w:author="Nate Bachmeier [AWS-SA]" w:date="2023-04-30T15:24:00Z">
        <w:r w:rsidR="00D428D4">
          <w:t xml:space="preserve"> </w:t>
        </w:r>
      </w:ins>
      <w:ins w:id="632" w:author="Nate Bachmeier [AWS-SA]" w:date="2023-04-30T15:27:00Z">
        <w:r w:rsidR="00D428D4">
          <w:t xml:space="preserve">The initial implementation scope focuses on </w:t>
        </w:r>
      </w:ins>
      <w:ins w:id="633" w:author="Nate Bachmeier [AWS-SA]" w:date="2023-04-30T15:28:00Z">
        <w:r w:rsidR="00D428D4">
          <w:t>human identification, tracking, and annotating capab</w:t>
        </w:r>
      </w:ins>
      <w:ins w:id="634" w:author="Nate Bachmeier [AWS-SA]" w:date="2023-04-30T15:29:00Z">
        <w:r w:rsidR="00D428D4">
          <w:t>ilities. Future research efforts can quickly extend the feature set to add do</w:t>
        </w:r>
      </w:ins>
      <w:ins w:id="635" w:author="Nate Bachmeier [AWS-SA]" w:date="2023-04-30T15:30:00Z">
        <w:r w:rsidR="00D428D4">
          <w:t>main-specific classification labels. For instance, an elderly care facility could include a fall</w:t>
        </w:r>
      </w:ins>
      <w:ins w:id="636" w:author="Nate Bachmeier [AWS-SA]" w:date="2023-04-30T15:31:00Z">
        <w:r w:rsidR="00D428D4">
          <w:t xml:space="preserve"> </w:t>
        </w:r>
      </w:ins>
      <w:ins w:id="637" w:author="Nate Bachmeier [AWS-SA]" w:date="2023-04-30T15:30:00Z">
        <w:r w:rsidR="00D428D4">
          <w:t>detection</w:t>
        </w:r>
      </w:ins>
      <w:ins w:id="638" w:author="Nate Bachmeier [AWS-SA]" w:date="2023-04-30T15:31:00Z">
        <w:r w:rsidR="00D428D4">
          <w:t xml:space="preserve"> algorithm powered by these foundational properties.</w:t>
        </w:r>
      </w:ins>
    </w:p>
    <w:p w14:paraId="679FC555" w14:textId="6B432F18" w:rsidR="00D428D4" w:rsidRPr="00D428D4" w:rsidRDefault="00D428D4" w:rsidP="0021289B">
      <w:pPr>
        <w:rPr>
          <w:rPrChange w:id="639" w:author="Nate Bachmeier [AWS-SA]" w:date="2023-04-30T15:20:00Z">
            <w:rPr>
              <w:i/>
              <w:iCs/>
            </w:rPr>
          </w:rPrChange>
        </w:rPr>
      </w:pPr>
      <w:ins w:id="640" w:author="Nate Bachmeier [AWS-SA]" w:date="2023-04-30T15:09:00Z">
        <w:r>
          <w:t xml:space="preserve">It utilizes a loosely coupled </w:t>
        </w:r>
      </w:ins>
      <w:ins w:id="641" w:author="Nate Bachmeier [AWS-SA]" w:date="2023-04-30T14:12:00Z">
        <w:r w:rsidR="00EC45C9">
          <w:t xml:space="preserve">analytics pipeline </w:t>
        </w:r>
      </w:ins>
      <w:ins w:id="642" w:author="Nate Bachmeier [AWS-SA]" w:date="2023-04-30T15:09:00Z">
        <w:r>
          <w:t xml:space="preserve">that first identifies the </w:t>
        </w:r>
      </w:ins>
      <w:ins w:id="643" w:author="Nate Bachmeier [AWS-SA]" w:date="2023-04-30T15:10:00Z">
        <w:r>
          <w:t xml:space="preserve">humans and their skeletal positions within frames using </w:t>
        </w:r>
      </w:ins>
      <w:ins w:id="644" w:author="Nate Bachmeier [AWS-SA]" w:date="2023-04-30T14:12:00Z">
        <w:r w:rsidR="00EC45C9">
          <w:t>the Open</w:t>
        </w:r>
      </w:ins>
      <w:ins w:id="645" w:author="Nate Bachmeier [AWS-SA]" w:date="2023-04-30T14:13:00Z">
        <w:r w:rsidR="00EC45C9">
          <w:t xml:space="preserve">Pose </w:t>
        </w:r>
      </w:ins>
      <w:ins w:id="646" w:author="Nate Bachmeier [AWS-SA]" w:date="2023-04-30T14:14:00Z">
        <w:r w:rsidR="00EC45C9">
          <w:t>framework</w:t>
        </w:r>
      </w:ins>
      <w:ins w:id="647" w:author="Nate Bachmeier [AWS-SA]" w:date="2023-04-30T14:15:00Z">
        <w:r w:rsidR="00EC45C9">
          <w:t xml:space="preserve">. Next, a custom Movement Tracker </w:t>
        </w:r>
      </w:ins>
      <w:ins w:id="648" w:author="Nate Bachmeier [AWS-SA]" w:date="2023-04-30T14:16:00Z">
        <w:r w:rsidR="00EC45C9">
          <w:t xml:space="preserve">reliably </w:t>
        </w:r>
      </w:ins>
      <w:ins w:id="649" w:author="Nate Bachmeier [AWS-SA]" w:date="2023-04-30T14:17:00Z">
        <w:r w:rsidR="00EC45C9">
          <w:t xml:space="preserve">determines the motion sequence for each person across the sampled clip. Third, </w:t>
        </w:r>
      </w:ins>
      <w:ins w:id="650" w:author="Nate Bachmeier [AWS-SA]" w:date="2023-04-30T14:18:00Z">
        <w:r w:rsidR="00EC45C9">
          <w:t>Amazon Rekognition further annotates those frames and e</w:t>
        </w:r>
      </w:ins>
      <w:ins w:id="651" w:author="Nate Bachmeier [AWS-SA]" w:date="2023-04-30T14:19:00Z">
        <w:r w:rsidR="00EC45C9">
          <w:t xml:space="preserve">ach person’s </w:t>
        </w:r>
      </w:ins>
      <w:ins w:id="652" w:author="Nate Bachmeier [AWS-SA]" w:date="2023-04-30T14:18:00Z">
        <w:r w:rsidR="00EC45C9">
          <w:t>bounding boxes with object detection.</w:t>
        </w:r>
      </w:ins>
      <w:ins w:id="653" w:author="Nate Bachmeier [AWS-SA]" w:date="2023-04-30T15:24:00Z">
        <w:r>
          <w:t xml:space="preserve"> </w:t>
        </w:r>
      </w:ins>
      <w:ins w:id="654" w:author="Nate Bachmeier [AWS-SA]" w:date="2023-04-30T15:23:00Z">
        <w:r>
          <w:t xml:space="preserve"> </w:t>
        </w:r>
      </w:ins>
      <w:ins w:id="655" w:author="Nate Bachmeier [AWS-SA]" w:date="2023-04-30T15:11:00Z">
        <w:r>
          <w:t xml:space="preserve">The amalgamation of these </w:t>
        </w:r>
      </w:ins>
      <w:ins w:id="656" w:author="Nate Bachmeier [AWS-SA]" w:date="2023-04-30T15:10:00Z">
        <w:r>
          <w:t xml:space="preserve">capabilities </w:t>
        </w:r>
      </w:ins>
      <w:ins w:id="657" w:author="Nate Bachmeier [AWS-SA]" w:date="2023-04-30T15:11:00Z">
        <w:r>
          <w:t>provide</w:t>
        </w:r>
      </w:ins>
      <w:ins w:id="658" w:author="Nate Bachmeier [AWS-SA]" w:date="2023-04-30T15:12:00Z">
        <w:r>
          <w:t>s greater predictive power than any single component.</w:t>
        </w:r>
      </w:ins>
      <w:ins w:id="659" w:author="Nate Bachmeier [AWS-SA]" w:date="2023-04-30T15:14:00Z">
        <w:r>
          <w:t xml:space="preserve"> </w:t>
        </w:r>
      </w:ins>
      <w:ins w:id="660" w:author="Nate Bachmeier [AWS-SA]" w:date="2023-04-30T15:13:00Z">
        <w:r>
          <w:t xml:space="preserve">For example, </w:t>
        </w:r>
        <w:r>
          <w:t>the OpenPose framework offers a foundational ability to extract skeletal positions from a 2-D frame.</w:t>
        </w:r>
        <w:r>
          <w:t xml:space="preserve"> This information is sufficient for differentiating core movements</w:t>
        </w:r>
      </w:ins>
      <w:ins w:id="661" w:author="Nate Bachmeier [AWS-SA]" w:date="2023-04-30T15:14:00Z">
        <w:r>
          <w:t xml:space="preserve"> such as walking, throwing, sitting, and eating. However, </w:t>
        </w:r>
      </w:ins>
      <w:ins w:id="662" w:author="Nate Bachmeier [AWS-SA]" w:date="2023-04-30T15:15:00Z">
        <w:r>
          <w:t xml:space="preserve">predicting many derived activities from only skeletal movements is challenging. For instance, </w:t>
        </w:r>
        <w:r>
          <w:rPr>
            <w:i/>
            <w:iCs/>
          </w:rPr>
          <w:t>playing cello</w:t>
        </w:r>
        <w:r>
          <w:t xml:space="preserve"> and </w:t>
        </w:r>
        <w:r>
          <w:rPr>
            <w:i/>
            <w:iCs/>
          </w:rPr>
          <w:t xml:space="preserve">playing clarinet </w:t>
        </w:r>
      </w:ins>
      <w:ins w:id="663" w:author="Nate Bachmeier [AWS-SA]" w:date="2023-04-30T15:16:00Z">
        <w:r>
          <w:t>have similar action sequences due to sharing a</w:t>
        </w:r>
      </w:ins>
      <w:ins w:id="664" w:author="Nate Bachmeier [AWS-SA]" w:date="2023-04-30T15:17:00Z">
        <w:r>
          <w:t xml:space="preserve"> parent activity (</w:t>
        </w:r>
        <w:r>
          <w:rPr>
            <w:i/>
            <w:iCs/>
          </w:rPr>
          <w:t>playing an instrument</w:t>
        </w:r>
        <w:r>
          <w:t xml:space="preserve">). Similarly, object detection can predict </w:t>
        </w:r>
      </w:ins>
      <w:ins w:id="665" w:author="Nate Bachmeier [AWS-SA]" w:date="2023-04-30T15:18:00Z">
        <w:r>
          <w:t xml:space="preserve">that a cello is within the player’s bounding box but </w:t>
        </w:r>
      </w:ins>
      <w:ins w:id="666" w:author="Nate Bachmeier [AWS-SA]" w:date="2023-04-30T15:19:00Z">
        <w:r>
          <w:t xml:space="preserve">cannot decern if it’s in use. This analytic pipeline successfully </w:t>
        </w:r>
      </w:ins>
      <w:ins w:id="667" w:author="Nate Bachmeier [AWS-SA]" w:date="2023-04-30T15:21:00Z">
        <w:r>
          <w:t xml:space="preserve">composites </w:t>
        </w:r>
      </w:ins>
      <w:ins w:id="668" w:author="Nate Bachmeier [AWS-SA]" w:date="2023-04-30T15:20:00Z">
        <w:r>
          <w:t xml:space="preserve">that the person is </w:t>
        </w:r>
        <w:r w:rsidRPr="00D428D4">
          <w:rPr>
            <w:i/>
            <w:iCs/>
            <w:rPrChange w:id="669" w:author="Nate Bachmeier [AWS-SA]" w:date="2023-04-30T15:20:00Z">
              <w:rPr/>
            </w:rPrChange>
          </w:rPr>
          <w:t>playing an instrument</w:t>
        </w:r>
        <w:r>
          <w:t xml:space="preserve"> </w:t>
        </w:r>
      </w:ins>
      <w:ins w:id="670" w:author="Nate Bachmeier [AWS-SA]" w:date="2023-04-30T15:36:00Z">
        <w:r>
          <w:t>(see Figure 35)</w:t>
        </w:r>
        <w:r>
          <w:t xml:space="preserve"> </w:t>
        </w:r>
      </w:ins>
      <w:ins w:id="671" w:author="Nate Bachmeier [AWS-SA]" w:date="2023-04-30T15:20:00Z">
        <w:r w:rsidRPr="00D428D4">
          <w:rPr>
            <w:rPrChange w:id="672" w:author="Nate Bachmeier [AWS-SA]" w:date="2023-04-30T15:20:00Z">
              <w:rPr>
                <w:i/>
                <w:iCs/>
              </w:rPr>
            </w:rPrChange>
          </w:rPr>
          <w:t>and</w:t>
        </w:r>
        <w:r>
          <w:rPr>
            <w:i/>
            <w:iCs/>
          </w:rPr>
          <w:t xml:space="preserve"> the instrument is a cello</w:t>
        </w:r>
      </w:ins>
      <w:ins w:id="673" w:author="Nate Bachmeier [AWS-SA]" w:date="2023-04-30T15:36:00Z">
        <w:r>
          <w:rPr>
            <w:i/>
            <w:iCs/>
          </w:rPr>
          <w:t xml:space="preserve"> </w:t>
        </w:r>
        <w:r w:rsidRPr="00D428D4">
          <w:rPr>
            <w:rPrChange w:id="674" w:author="Nate Bachmeier [AWS-SA]" w:date="2023-04-30T15:36:00Z">
              <w:rPr>
                <w:i/>
                <w:iCs/>
              </w:rPr>
            </w:rPrChange>
          </w:rPr>
          <w:t>(</w:t>
        </w:r>
        <w:r>
          <w:t>see Figure 36)</w:t>
        </w:r>
      </w:ins>
      <w:ins w:id="675" w:author="Nate Bachmeier [AWS-SA]" w:date="2023-04-30T15:21:00Z">
        <w:r>
          <w:t>.</w:t>
        </w:r>
      </w:ins>
    </w:p>
    <w:p w14:paraId="3AC7BFA7" w14:textId="60E83171" w:rsidR="00FD62B7" w:rsidDel="00D428D4" w:rsidRDefault="00FD62B7" w:rsidP="001B38B1">
      <w:pPr>
        <w:rPr>
          <w:del w:id="676" w:author="Nate Bachmeier [AWS-SA]" w:date="2023-04-30T15:21:00Z"/>
        </w:rPr>
      </w:pPr>
      <w:del w:id="677" w:author="Nate Bachmeier [AWS-SA]" w:date="2023-04-30T15:12:00Z">
        <w:r w:rsidDel="00D428D4">
          <w:lastRenderedPageBreak/>
          <w:delText>T</w:delText>
        </w:r>
      </w:del>
      <w:del w:id="678" w:author="Nate Bachmeier [AWS-SA]" w:date="2023-04-30T15:21:00Z">
        <w:r w:rsidDel="00D428D4">
          <w:delText xml:space="preserve">he OpenPose framework offers a foundational capability to extract skeletal positions from a 2-D frame. This constructive design research project </w:delText>
        </w:r>
        <w:r w:rsidR="00D25DC1" w:rsidDel="00D428D4">
          <w:delText xml:space="preserve">leveraged this library’s output to differentiate core movements like walking, throwing, sitting, and eating. It also integrates an object detection service to provide a rich context overlay of derived information. These features enable automation </w:delText>
        </w:r>
        <w:r w:rsidDel="00D428D4">
          <w:delText xml:space="preserve">to </w:delText>
        </w:r>
        <w:r w:rsidR="00D25DC1" w:rsidDel="00D428D4">
          <w:delText xml:space="preserve">monitor and predict </w:delText>
        </w:r>
        <w:r w:rsidDel="00D428D4">
          <w:delText xml:space="preserve">human activity movements across multiple subsequent images. It can classify those sequences into coarse behavioral categories, not necessarily </w:delText>
        </w:r>
        <w:r w:rsidR="00DF503B" w:rsidDel="00D428D4">
          <w:delText xml:space="preserve">kinetic </w:delText>
        </w:r>
        <w:r w:rsidDel="00D428D4">
          <w:delText xml:space="preserve">seven hundred labels. For instance, </w:delText>
        </w:r>
        <w:r w:rsidRPr="00B21582" w:rsidDel="00D428D4">
          <w:rPr>
            <w:i/>
            <w:iCs/>
          </w:rPr>
          <w:delText>playing cello</w:delText>
        </w:r>
        <w:r w:rsidDel="00D428D4">
          <w:delText xml:space="preserve"> and </w:delText>
        </w:r>
        <w:r w:rsidRPr="00B21582" w:rsidDel="00D428D4">
          <w:rPr>
            <w:i/>
            <w:iCs/>
          </w:rPr>
          <w:delText>playing clarinet</w:delText>
        </w:r>
        <w:r w:rsidDel="00D428D4">
          <w:delText xml:space="preserve"> are distinct labels. However, the actor is typically sitting in a chair and only moving their hands slightly. Likewise, the movement similarity score for </w:delText>
        </w:r>
        <w:r w:rsidRPr="00B21582" w:rsidDel="00D428D4">
          <w:rPr>
            <w:i/>
            <w:iCs/>
          </w:rPr>
          <w:delText>eating donuts</w:delText>
        </w:r>
        <w:r w:rsidDel="00D428D4">
          <w:delText xml:space="preserve"> and </w:delText>
        </w:r>
        <w:r w:rsidRPr="00B21582" w:rsidDel="00D428D4">
          <w:rPr>
            <w:i/>
            <w:iCs/>
          </w:rPr>
          <w:delText>playing the flute</w:delText>
        </w:r>
        <w:r w:rsidDel="00D428D4">
          <w:delText xml:space="preserve"> was too close to distinguish for many videos.</w:delText>
        </w:r>
      </w:del>
    </w:p>
    <w:p w14:paraId="615A42F8" w14:textId="35800F26" w:rsidR="00BC12DE" w:rsidRDefault="00BC12DE" w:rsidP="00BC12DE">
      <w:pPr>
        <w:pStyle w:val="Caption"/>
        <w:ind w:firstLine="0"/>
        <w:rPr>
          <w:i/>
          <w:iCs w:val="0"/>
        </w:rPr>
      </w:pPr>
      <w:bookmarkStart w:id="679" w:name="_Toc128255061"/>
      <w:bookmarkStart w:id="680"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679"/>
      <w:bookmarkEnd w:id="680"/>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pPr>
        <w:rPr>
          <w:ins w:id="681" w:author="Nate Bachmeier [AWS-SA]" w:date="2023-04-30T15:35:00Z"/>
        </w:rPr>
      </w:pPr>
      <w:ins w:id="682" w:author="Nate Bachmeier [AWS-SA]" w:date="2023-04-30T15:37:00Z">
        <w:r>
          <w:t xml:space="preserve">The previous figure </w:t>
        </w:r>
      </w:ins>
      <w:ins w:id="683" w:author="Nate Bachmeier [AWS-SA]" w:date="2023-04-30T15:34:00Z">
        <w:r>
          <w:t>i</w:t>
        </w:r>
      </w:ins>
      <w:ins w:id="684" w:author="Nate Bachmeier [AWS-SA]" w:date="2023-04-30T15:35:00Z">
        <w:r>
          <w:t>llustrates</w:t>
        </w:r>
      </w:ins>
      <w:ins w:id="685" w:author="Nate Bachmeier [AWS-SA]" w:date="2023-04-30T15:34:00Z">
        <w:r>
          <w:t xml:space="preserve"> the results from OpenPose and contains the predicted skeleton of the cello player. </w:t>
        </w:r>
      </w:ins>
      <w:ins w:id="686" w:author="Nate Bachmeier [AWS-SA]" w:date="2023-04-30T15:37:00Z">
        <w:r>
          <w:t>Similarly, the predictive labels from Amazon Rekognition are available in the proceeding figure</w:t>
        </w:r>
      </w:ins>
      <w:ins w:id="687" w:author="Nate Bachmeier [AWS-SA]" w:date="2023-04-30T15:40:00Z">
        <w:r>
          <w:t xml:space="preserve"> with clues that this is an Adult, Performer, Musical instrument, Cello, </w:t>
        </w:r>
      </w:ins>
      <w:ins w:id="688" w:author="Nate Bachmeier [AWS-SA]" w:date="2023-04-30T15:41:00Z">
        <w:r>
          <w:t xml:space="preserve">Person, and Solo Performance. </w:t>
        </w:r>
      </w:ins>
      <w:ins w:id="689" w:author="Nate Bachmeier [AWS-SA]" w:date="2023-04-30T15:43:00Z">
        <w:r>
          <w:t xml:space="preserve">Policy </w:t>
        </w:r>
      </w:ins>
      <w:ins w:id="690" w:author="Nate Bachmeier [AWS-SA]" w:date="2023-04-30T15:42:00Z">
        <w:r>
          <w:t xml:space="preserve">engineers can quickly and consistently </w:t>
        </w:r>
      </w:ins>
      <w:ins w:id="691" w:author="Nate Bachmeier [AWS-SA]" w:date="2023-04-30T15:43:00Z">
        <w:r>
          <w:t>utilize this information for automated reasoning syste</w:t>
        </w:r>
      </w:ins>
      <w:ins w:id="692" w:author="Nate Bachmeier [AWS-SA]" w:date="2023-04-30T15:44:00Z">
        <w:r>
          <w:t xml:space="preserve">ms. Suppose </w:t>
        </w:r>
      </w:ins>
      <w:ins w:id="693" w:author="Nate Bachmeier [AWS-SA]" w:date="2023-04-30T15:45:00Z">
        <w:r>
          <w:t>a</w:t>
        </w:r>
      </w:ins>
      <w:ins w:id="694" w:author="Nate Bachmeier [AWS-SA]" w:date="2023-04-30T15:44:00Z">
        <w:r>
          <w:t xml:space="preserve"> special needs </w:t>
        </w:r>
      </w:ins>
      <w:ins w:id="695" w:author="Nate Bachmeier [AWS-SA]" w:date="2023-04-30T15:45:00Z">
        <w:r>
          <w:t xml:space="preserve">facility has children and adult patients. In that case, policies could exist to </w:t>
        </w:r>
      </w:ins>
      <w:ins w:id="696" w:author="Nate Bachmeier [AWS-SA]" w:date="2023-04-30T15:46:00Z">
        <w:r>
          <w:t xml:space="preserve">flag children drinking beer as requiring remediation but permit the adults. </w:t>
        </w:r>
      </w:ins>
      <w:ins w:id="697" w:author="Nate Bachmeier [AWS-SA]" w:date="2023-04-30T15:53:00Z">
        <w:r>
          <w:t>S</w:t>
        </w:r>
      </w:ins>
      <w:ins w:id="698" w:author="Nate Bachmeier [AWS-SA]" w:date="2023-04-30T15:48:00Z">
        <w:r>
          <w:t xml:space="preserve">ystems engineers </w:t>
        </w:r>
      </w:ins>
      <w:ins w:id="699" w:author="Nate Bachmeier [AWS-SA]" w:date="2023-04-30T15:49:00Z">
        <w:r>
          <w:t xml:space="preserve">could </w:t>
        </w:r>
      </w:ins>
      <w:ins w:id="700" w:author="Nate Bachmeier [AWS-SA]" w:date="2023-04-30T15:48:00Z">
        <w:r>
          <w:t xml:space="preserve">codify </w:t>
        </w:r>
      </w:ins>
      <w:ins w:id="701" w:author="Nate Bachmeier [AWS-SA]" w:date="2023-04-30T15:50:00Z">
        <w:r>
          <w:t xml:space="preserve">the </w:t>
        </w:r>
      </w:ins>
      <w:ins w:id="702" w:author="Nate Bachmeier [AWS-SA]" w:date="2023-04-30T15:49:00Z">
        <w:r>
          <w:t>policy</w:t>
        </w:r>
      </w:ins>
      <w:ins w:id="703" w:author="Nate Bachmeier [AWS-SA]" w:date="2023-04-30T15:48:00Z">
        <w:r>
          <w:t xml:space="preserve"> requirements</w:t>
        </w:r>
      </w:ins>
      <w:ins w:id="704" w:author="Nate Bachmeier [AWS-SA]" w:date="2023-04-30T15:49:00Z">
        <w:r>
          <w:t xml:space="preserve"> into the GraphQL analysis schema</w:t>
        </w:r>
      </w:ins>
      <w:ins w:id="705" w:author="Nate Bachmeier [AWS-SA]" w:date="2023-04-30T15:51:00Z">
        <w:r>
          <w:t xml:space="preserve"> as the</w:t>
        </w:r>
      </w:ins>
      <w:ins w:id="706" w:author="Nate Bachmeier [AWS-SA]" w:date="2023-04-30T15:49:00Z">
        <w:r>
          <w:t xml:space="preserve"> </w:t>
        </w:r>
        <w:r>
          <w:rPr>
            <w:i/>
            <w:iCs/>
          </w:rPr>
          <w:t>underage_drinking</w:t>
        </w:r>
        <w:r>
          <w:t xml:space="preserve"> flag.</w:t>
        </w:r>
      </w:ins>
      <w:ins w:id="707" w:author="Nate Bachmeier [AWS-SA]" w:date="2023-04-30T15:50:00Z">
        <w:r>
          <w:t xml:space="preserve"> </w:t>
        </w:r>
      </w:ins>
      <w:ins w:id="708" w:author="Nate Bachmeier [AWS-SA]" w:date="2023-04-30T15:51:00Z">
        <w:r>
          <w:t xml:space="preserve">Recursively, </w:t>
        </w:r>
      </w:ins>
      <w:ins w:id="709" w:author="Nate Bachmeier [AWS-SA]" w:date="2023-04-30T15:52:00Z">
        <w:r>
          <w:t>the drinking flag can integrate into more sophisticated policies</w:t>
        </w:r>
      </w:ins>
      <w:ins w:id="710" w:author="Nate Bachmeier [AWS-SA]" w:date="2023-04-30T15:53:00Z">
        <w:r>
          <w:t xml:space="preserve">. Ultimately, this means that the system can inherently </w:t>
        </w:r>
      </w:ins>
      <w:ins w:id="711" w:author="Nate Bachmeier [AWS-SA]" w:date="2023-04-30T15:54:00Z">
        <w:r>
          <w:t>predict many characteristics of video</w:t>
        </w:r>
      </w:ins>
      <w:ins w:id="712" w:author="Nate Bachmeier [AWS-SA]" w:date="2023-04-30T15:56:00Z">
        <w:r w:rsidR="002C0C81">
          <w:t xml:space="preserve"> clips</w:t>
        </w:r>
      </w:ins>
      <w:ins w:id="713" w:author="Nate Bachmeier [AWS-SA]" w:date="2023-04-30T15:54:00Z">
        <w:r>
          <w:t xml:space="preserve">, and it’s a straightforward process to </w:t>
        </w:r>
      </w:ins>
      <w:ins w:id="714" w:author="Nate Bachmeier [AWS-SA]" w:date="2023-04-30T15:55:00Z">
        <w:r>
          <w:t>extend the schema to incorporate additional domain-specific detections.</w:t>
        </w:r>
      </w:ins>
    </w:p>
    <w:p w14:paraId="33050E43" w14:textId="100D64D6" w:rsidR="00D428D4" w:rsidRDefault="00D428D4" w:rsidP="00D428D4">
      <w:pPr>
        <w:pStyle w:val="Caption"/>
        <w:ind w:firstLine="0"/>
        <w:rPr>
          <w:moveTo w:id="715" w:author="Nate Bachmeier [AWS-SA]" w:date="2023-04-30T15:35:00Z"/>
          <w:i/>
          <w:iCs w:val="0"/>
        </w:rPr>
      </w:pPr>
      <w:moveToRangeStart w:id="716" w:author="Nate Bachmeier [AWS-SA]" w:date="2023-04-30T15:35:00Z" w:name="move133761340"/>
      <w:moveTo w:id="717" w:author="Nate Bachmeier [AWS-SA]" w:date="2023-04-30T15:35:00Z">
        <w:r w:rsidRPr="00462221">
          <w:rPr>
            <w:b/>
            <w:bCs/>
          </w:rPr>
          <w:lastRenderedPageBreak/>
          <w:t xml:space="preserve">Figure </w:t>
        </w:r>
        <w:r>
          <w:rPr>
            <w:b/>
            <w:bCs/>
          </w:rPr>
          <w:t>3</w:t>
        </w:r>
        <w:del w:id="718" w:author="Nate Bachmeier [AWS-SA]" w:date="2023-04-30T15:35:00Z">
          <w:r w:rsidDel="00D428D4">
            <w:rPr>
              <w:b/>
              <w:bCs/>
            </w:rPr>
            <w:delText>7</w:delText>
          </w:r>
        </w:del>
      </w:moveTo>
      <w:ins w:id="719" w:author="Nate Bachmeier [AWS-SA]" w:date="2023-04-30T15:35:00Z">
        <w:r>
          <w:rPr>
            <w:b/>
            <w:bCs/>
          </w:rPr>
          <w:t>6</w:t>
        </w:r>
      </w:ins>
      <w:moveTo w:id="720" w:author="Nate Bachmeier [AWS-SA]" w:date="2023-04-30T15:35:00Z">
        <w:r>
          <w:rPr>
            <w:b/>
            <w:bCs/>
          </w:rPr>
          <w:br/>
        </w:r>
        <w:r>
          <w:rPr>
            <w:i/>
            <w:iCs w:val="0"/>
          </w:rPr>
          <w:t>Cello with l</w:t>
        </w:r>
        <w:r w:rsidRPr="00462221">
          <w:rPr>
            <w:i/>
            <w:iCs w:val="0"/>
          </w:rPr>
          <w:t>abel annotations</w:t>
        </w:r>
      </w:moveTo>
    </w:p>
    <w:p w14:paraId="6400F515" w14:textId="77777777" w:rsidR="00D428D4" w:rsidRPr="00FD62B7" w:rsidDel="00D428D4" w:rsidRDefault="00D428D4" w:rsidP="00D428D4">
      <w:pPr>
        <w:ind w:firstLine="0"/>
        <w:rPr>
          <w:del w:id="721" w:author="Nate Bachmeier [AWS-SA]" w:date="2023-04-30T15:44:00Z"/>
          <w:moveTo w:id="722" w:author="Nate Bachmeier [AWS-SA]" w:date="2023-04-30T15:35:00Z"/>
        </w:rPr>
      </w:pPr>
      <w:moveTo w:id="723" w:author="Nate Bachmeier [AWS-SA]" w:date="2023-04-30T15:35:00Z">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63"/>
                      <a:stretch>
                        <a:fillRect/>
                      </a:stretch>
                    </pic:blipFill>
                    <pic:spPr>
                      <a:xfrm>
                        <a:off x="0" y="0"/>
                        <a:ext cx="5943600" cy="3006090"/>
                      </a:xfrm>
                      <a:prstGeom prst="rect">
                        <a:avLst/>
                      </a:prstGeom>
                    </pic:spPr>
                  </pic:pic>
                </a:graphicData>
              </a:graphic>
            </wp:inline>
          </w:drawing>
        </w:r>
      </w:moveTo>
    </w:p>
    <w:moveToRangeEnd w:id="716"/>
    <w:p w14:paraId="4376C8D8" w14:textId="77777777" w:rsidR="00D428D4" w:rsidRDefault="00D428D4" w:rsidP="00D428D4">
      <w:pPr>
        <w:ind w:firstLine="0"/>
        <w:rPr>
          <w:ins w:id="724" w:author="Nate Bachmeier [AWS-SA]" w:date="2023-04-30T15:32:00Z"/>
        </w:rPr>
        <w:pPrChange w:id="725" w:author="Nate Bachmeier [AWS-SA]" w:date="2023-04-30T15:44:00Z">
          <w:pPr/>
        </w:pPrChange>
      </w:pPr>
    </w:p>
    <w:p w14:paraId="5F873B18" w14:textId="6DF5FC67" w:rsidR="00303605" w:rsidRDefault="00FD62B7" w:rsidP="001B38B1">
      <w:pPr>
        <w:rPr>
          <w:ins w:id="726" w:author="Nate Bachmeier [AWS-SA]" w:date="2023-04-30T16:32:00Z"/>
        </w:rPr>
      </w:pPr>
      <w:r>
        <w:t xml:space="preserve">Using full-body skeletal monitoring is also insufficient for several kinetic-700 action types. For instance, </w:t>
      </w:r>
      <w:ins w:id="727" w:author="Nate Bachmeier [AWS-SA]" w:date="2023-04-30T16:29:00Z">
        <w:r w:rsidR="00303605">
          <w:t xml:space="preserve">numerous </w:t>
        </w:r>
      </w:ins>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728" w:author="Nate Bachmeier [AWS-SA]" w:date="2023-04-20T13:38:00Z">
        <w:r w:rsidR="003F00CE" w:rsidDel="00F75FDE">
          <w:delText>low-</w:delText>
        </w:r>
        <w:r w:rsidR="00F948E5" w:rsidDel="00F75FDE">
          <w:delText>confidence</w:delText>
        </w:r>
      </w:del>
      <w:ins w:id="729" w:author="Nate Bachmeier [AWS-SA]" w:date="2023-04-20T13:38:00Z">
        <w:r w:rsidR="00F75FDE">
          <w:t>low</w:t>
        </w:r>
      </w:ins>
      <w:ins w:id="730" w:author="Nate Bachmeier [AWS-SA]" w:date="2023-04-30T16:27:00Z">
        <w:r w:rsidR="00303605">
          <w:t>-</w:t>
        </w:r>
      </w:ins>
      <w:ins w:id="731" w:author="Nate Bachmeier [AWS-SA]" w:date="2023-04-20T13:38:00Z">
        <w:r w:rsidR="00F75FDE">
          <w:t>confidence</w:t>
        </w:r>
      </w:ins>
      <w:r>
        <w:t xml:space="preserve"> 25x3 position matrix. Carnegie Mellon’s team has addressed this situation with two purpose-built models for faces and hands</w:t>
      </w:r>
      <w:r w:rsidR="003F00CE">
        <w:t xml:space="preserve"> (Hidalgo et al., 2019)</w:t>
      </w:r>
      <w:r>
        <w:t xml:space="preserve">. </w:t>
      </w:r>
      <w:ins w:id="732" w:author="Nate Bachmeier [AWS-SA]" w:date="2023-04-30T16:31:00Z">
        <w:r w:rsidR="00303605">
          <w:t xml:space="preserve">The analytics pipeline could introduce a classification step to visible body type (e.g., whole body, hands-only, face-only) based on preliminary investigations. This detection could inform the system how to </w:t>
        </w:r>
      </w:ins>
      <w:ins w:id="733" w:author="Nate Bachmeier [AWS-SA]" w:date="2023-04-30T16:32:00Z">
        <w:r w:rsidR="00303605">
          <w:t>parse skeletal metadata correctly. However, a detailed analysis of this property is outside the research’s scope.</w:t>
        </w:r>
      </w:ins>
    </w:p>
    <w:p w14:paraId="09A53591" w14:textId="1489302B" w:rsidR="00FD62B7" w:rsidRDefault="00303605" w:rsidP="00303605">
      <w:ins w:id="734" w:author="Nate Bachmeier [AWS-SA]" w:date="2023-04-30T16:32:00Z">
        <w:r>
          <w:t>Another set of challenges arise</w:t>
        </w:r>
      </w:ins>
      <w:ins w:id="735" w:author="Nate Bachmeier [AWS-SA]" w:date="2023-04-30T16:33:00Z">
        <w:r>
          <w:t>s</w:t>
        </w:r>
      </w:ins>
      <w:ins w:id="736" w:author="Nate Bachmeier [AWS-SA]" w:date="2023-04-30T16:32:00Z">
        <w:r>
          <w:t xml:space="preserve"> with </w:t>
        </w:r>
      </w:ins>
      <w:del w:id="737" w:author="Nate Bachmeier [AWS-SA]" w:date="2023-04-30T16:33:00Z">
        <w:r w:rsidR="00FD62B7" w:rsidDel="00303605">
          <w:delText xml:space="preserve">The research examined these features briefly and found them inconsistent with arbitrary video feeds. These challenges were more pronounced in </w:delText>
        </w:r>
      </w:del>
      <w:r w:rsidR="00FD62B7">
        <w:t xml:space="preserve">low-resolution </w:t>
      </w:r>
      <w:del w:id="738" w:author="Nate Bachmeier [AWS-SA]" w:date="2023-04-30T16:33:00Z">
        <w:r w:rsidR="00FD62B7" w:rsidDel="00303605">
          <w:delText xml:space="preserve">cellphone </w:delText>
        </w:r>
      </w:del>
      <w:ins w:id="739" w:author="Nate Bachmeier [AWS-SA]" w:date="2023-04-30T16:33:00Z">
        <w:r>
          <w:t>mobile phone</w:t>
        </w:r>
        <w:r>
          <w:t xml:space="preserve"> </w:t>
        </w:r>
      </w:ins>
      <w:r w:rsidR="00FD62B7">
        <w:t xml:space="preserve">recordings </w:t>
      </w:r>
      <w:del w:id="740" w:author="Nate Bachmeier [AWS-SA]" w:date="2023-04-30T16:33:00Z">
        <w:r w:rsidR="00FD62B7" w:rsidDel="00303605">
          <w:delText xml:space="preserve">due to </w:delText>
        </w:r>
      </w:del>
      <w:ins w:id="741" w:author="Nate Bachmeier [AWS-SA]" w:date="2023-04-30T16:33:00Z">
        <w:r>
          <w:t xml:space="preserve">and other </w:t>
        </w:r>
      </w:ins>
      <w:r w:rsidR="00FD62B7">
        <w:t>blurry motion</w:t>
      </w:r>
      <w:ins w:id="742" w:author="Nate Bachmeier [AWS-SA]" w:date="2023-04-30T16:33:00Z">
        <w:r>
          <w:t xml:space="preserve"> captures</w:t>
        </w:r>
      </w:ins>
      <w:r w:rsidR="00FD62B7">
        <w:t xml:space="preserve">. </w:t>
      </w:r>
      <w:ins w:id="743" w:author="Nate Bachmeier [AWS-SA]" w:date="2023-04-30T16:36:00Z">
        <w:r>
          <w:t xml:space="preserve">These situations cause the </w:t>
        </w:r>
      </w:ins>
      <w:ins w:id="744" w:author="Nate Bachmeier [AWS-SA]" w:date="2023-04-30T16:35:00Z">
        <w:r>
          <w:t xml:space="preserve">OpenPose framework </w:t>
        </w:r>
      </w:ins>
      <w:ins w:id="745" w:author="Nate Bachmeier [AWS-SA]" w:date="2023-04-30T16:36:00Z">
        <w:r>
          <w:t xml:space="preserve">to </w:t>
        </w:r>
      </w:ins>
      <w:ins w:id="746" w:author="Nate Bachmeier [AWS-SA]" w:date="2023-04-30T16:35:00Z">
        <w:r>
          <w:t xml:space="preserve">predict phantom limbs </w:t>
        </w:r>
      </w:ins>
      <w:ins w:id="747" w:author="Nate Bachmeier [AWS-SA]" w:date="2023-04-30T16:36:00Z">
        <w:r>
          <w:t xml:space="preserve">and predict </w:t>
        </w:r>
      </w:ins>
      <w:ins w:id="748" w:author="Nate Bachmeier [AWS-SA]" w:date="2023-04-30T16:35:00Z">
        <w:r>
          <w:t xml:space="preserve">bogus skeletal matrics </w:t>
        </w:r>
      </w:ins>
      <w:ins w:id="749" w:author="Nate Bachmeier [AWS-SA]" w:date="2023-04-30T16:36:00Z">
        <w:r>
          <w:t xml:space="preserve">which </w:t>
        </w:r>
      </w:ins>
      <w:ins w:id="750" w:author="Nate Bachmeier [AWS-SA]" w:date="2023-04-30T16:35:00Z">
        <w:r>
          <w:t>impact</w:t>
        </w:r>
      </w:ins>
      <w:ins w:id="751" w:author="Nate Bachmeier [AWS-SA]" w:date="2023-04-30T16:36:00Z">
        <w:r>
          <w:t>s</w:t>
        </w:r>
      </w:ins>
      <w:ins w:id="752" w:author="Nate Bachmeier [AWS-SA]" w:date="2023-04-30T16:35:00Z">
        <w:r>
          <w:t xml:space="preserve"> automated analysis (see Figure 37).</w:t>
        </w:r>
      </w:ins>
      <w:del w:id="753" w:author="Nate Bachmeier [AWS-SA]" w:date="2023-04-30T16:34:00Z">
        <w:r w:rsidR="00FD62B7" w:rsidDel="00303605">
          <w:delText xml:space="preserve">Actors routinely rotate their orientation relative to the camera, which causes the </w:delText>
        </w:r>
      </w:del>
      <w:del w:id="754" w:author="Nate Bachmeier [AWS-SA]" w:date="2023-04-30T16:35:00Z">
        <w:r w:rsidR="00FD62B7" w:rsidDel="00303605">
          <w:delText xml:space="preserve">OpenPose framework </w:delText>
        </w:r>
      </w:del>
      <w:del w:id="755" w:author="Nate Bachmeier [AWS-SA]" w:date="2023-04-30T16:34:00Z">
        <w:r w:rsidR="00FD62B7" w:rsidDel="00303605">
          <w:delText xml:space="preserve">to </w:delText>
        </w:r>
      </w:del>
      <w:del w:id="756" w:author="Nate Bachmeier [AWS-SA]" w:date="2023-04-30T16:35:00Z">
        <w:r w:rsidR="00FD62B7" w:rsidDel="00303605">
          <w:delText>predict phantom limbs.</w:delText>
        </w:r>
      </w:del>
    </w:p>
    <w:p w14:paraId="69BD9138" w14:textId="660F09FD" w:rsidR="00A4437A" w:rsidRDefault="00A4437A" w:rsidP="00A4437A">
      <w:pPr>
        <w:pStyle w:val="Caption"/>
        <w:ind w:firstLine="0"/>
        <w:rPr>
          <w:i/>
          <w:iCs w:val="0"/>
        </w:rPr>
      </w:pPr>
      <w:bookmarkStart w:id="757" w:name="_Toc128255062"/>
      <w:bookmarkStart w:id="758" w:name="_Toc128302248"/>
      <w:r w:rsidRPr="00B21582">
        <w:rPr>
          <w:b/>
          <w:bCs/>
        </w:rPr>
        <w:lastRenderedPageBreak/>
        <w:t xml:space="preserve">Figure </w:t>
      </w:r>
      <w:r w:rsidR="003F00CE">
        <w:rPr>
          <w:b/>
          <w:bCs/>
        </w:rPr>
        <w:t>3</w:t>
      </w:r>
      <w:ins w:id="759" w:author="Nate Bachmeier [AWS-SA]" w:date="2023-04-30T15:35:00Z">
        <w:r w:rsidR="00D428D4">
          <w:rPr>
            <w:b/>
            <w:bCs/>
          </w:rPr>
          <w:t>7</w:t>
        </w:r>
      </w:ins>
      <w:del w:id="760" w:author="Nate Bachmeier [AWS-SA]" w:date="2023-04-30T15:35:00Z">
        <w:r w:rsidR="003F00CE" w:rsidDel="00D428D4">
          <w:rPr>
            <w:b/>
            <w:bCs/>
          </w:rPr>
          <w:delText>6</w:delText>
        </w:r>
      </w:del>
      <w:r>
        <w:rPr>
          <w:b/>
          <w:bCs/>
          <w:i/>
          <w:iCs w:val="0"/>
        </w:rPr>
        <w:br/>
      </w:r>
      <w:r w:rsidRPr="00B21582">
        <w:rPr>
          <w:i/>
          <w:iCs w:val="0"/>
        </w:rPr>
        <w:t>Playing</w:t>
      </w:r>
      <w:r>
        <w:rPr>
          <w:i/>
          <w:iCs w:val="0"/>
        </w:rPr>
        <w:t xml:space="preserve"> hand-clapping games</w:t>
      </w:r>
      <w:bookmarkEnd w:id="757"/>
      <w:bookmarkEnd w:id="758"/>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39209CFF" w:rsidR="00A4437A" w:rsidDel="00D428D4" w:rsidRDefault="00A4437A" w:rsidP="00A4437A">
      <w:pPr>
        <w:pStyle w:val="Caption"/>
        <w:ind w:firstLine="0"/>
        <w:rPr>
          <w:moveFrom w:id="761" w:author="Nate Bachmeier [AWS-SA]" w:date="2023-04-30T15:35:00Z"/>
          <w:i/>
          <w:iCs w:val="0"/>
        </w:rPr>
      </w:pPr>
      <w:bookmarkStart w:id="762" w:name="_Toc128255063"/>
      <w:bookmarkStart w:id="763" w:name="_Toc128302249"/>
      <w:moveFromRangeStart w:id="764" w:author="Nate Bachmeier [AWS-SA]" w:date="2023-04-30T15:35:00Z" w:name="move133761340"/>
      <w:moveFrom w:id="765" w:author="Nate Bachmeier [AWS-SA]" w:date="2023-04-30T15:35:00Z">
        <w:r w:rsidRPr="00462221" w:rsidDel="00D428D4">
          <w:rPr>
            <w:b/>
            <w:bCs/>
          </w:rPr>
          <w:lastRenderedPageBreak/>
          <w:t xml:space="preserve">Figure </w:t>
        </w:r>
        <w:r w:rsidR="003F00CE" w:rsidDel="00D428D4">
          <w:rPr>
            <w:b/>
            <w:bCs/>
          </w:rPr>
          <w:t>37</w:t>
        </w:r>
        <w:r w:rsidDel="00D428D4">
          <w:rPr>
            <w:b/>
            <w:bCs/>
          </w:rPr>
          <w:br/>
        </w:r>
        <w:r w:rsidDel="00D428D4">
          <w:rPr>
            <w:i/>
            <w:iCs w:val="0"/>
          </w:rPr>
          <w:t>Cello with l</w:t>
        </w:r>
        <w:r w:rsidRPr="00462221" w:rsidDel="00D428D4">
          <w:rPr>
            <w:i/>
            <w:iCs w:val="0"/>
          </w:rPr>
          <w:t>abel annotations</w:t>
        </w:r>
        <w:bookmarkEnd w:id="762"/>
        <w:bookmarkEnd w:id="763"/>
      </w:moveFrom>
    </w:p>
    <w:p w14:paraId="41F7A6C2" w14:textId="50BCCA2B" w:rsidR="00A4437A" w:rsidRPr="00FD62B7" w:rsidDel="00D428D4" w:rsidRDefault="00DE5599" w:rsidP="00B21582">
      <w:pPr>
        <w:ind w:firstLine="0"/>
        <w:rPr>
          <w:moveFrom w:id="766" w:author="Nate Bachmeier [AWS-SA]" w:date="2023-04-30T15:35:00Z"/>
        </w:rPr>
      </w:pPr>
      <w:moveFrom w:id="767" w:author="Nate Bachmeier [AWS-SA]" w:date="2023-04-30T15:35:00Z">
        <w:r w:rsidRPr="00DE5599" w:rsidDel="00D428D4">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moveFrom>
    </w:p>
    <w:moveFromRangeEnd w:id="764"/>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768" w:author="Nate Bachmeier [AWS-SA]" w:date="2023-04-20T13:39:00Z">
        <w:r w:rsidDel="00E7411D">
          <w:delText>comput</w:delText>
        </w:r>
      </w:del>
      <w:ins w:id="769" w:author="Nate Bachmeier [AWS-SA]" w:date="2023-04-20T13:39:00Z">
        <w:r w:rsidR="00E7411D">
          <w:t>computations</w:t>
        </w:r>
      </w:ins>
      <w:del w:id="770"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771" w:author="Nate Bachmeier [AWS-SA]" w:date="2023-04-20T13:39:00Z">
        <w:r w:rsidDel="00E7411D">
          <w:delText xml:space="preserve">compute </w:delText>
        </w:r>
      </w:del>
      <w:ins w:id="772"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773" w:name="_Toc131970517"/>
      <w:r>
        <w:t>Evaluation of the Findings</w:t>
      </w:r>
      <w:bookmarkEnd w:id="773"/>
    </w:p>
    <w:p w14:paraId="5BA1725D" w14:textId="37240C1E" w:rsidR="009B2C56" w:rsidRDefault="00BC12DE" w:rsidP="009B2C56">
      <w:r>
        <w:t xml:space="preserve">This constructive design research project demonstrates that it’s possible to classify human activity using their skeletal movements. It also provides evidence that an arbitrary activity taxonomy could exist through ensemble methods that combine additional metadata sources. </w:t>
      </w:r>
      <w:r>
        <w:lastRenderedPageBreak/>
        <w:t>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774" w:name="_Toc128255064"/>
      <w:bookmarkStart w:id="775"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774"/>
      <w:bookmarkEnd w:id="775"/>
    </w:p>
    <w:p w14:paraId="187B2FB6" w14:textId="1BBE91B5" w:rsidR="00BA0CD6" w:rsidRDefault="00BA0CD6" w:rsidP="00BA0CD6">
      <w:pPr>
        <w:ind w:firstLine="0"/>
      </w:pPr>
      <w:r w:rsidRPr="00BA0CD6">
        <w:rPr>
          <w:noProof/>
        </w:rPr>
        <w:lastRenderedPageBreak/>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xml:space="preserve">, it’s not the default solution. For instance, Anderson et al. (2022) and Friedman et al. (2023) recently chose to constrain the action space and focus on purpose-built solutions. Both research </w:t>
      </w:r>
      <w:r>
        <w:lastRenderedPageBreak/>
        <w:t>groups identify design simplicity, data limitations, and the commercial benefits of purpose-built algorithms.</w:t>
      </w:r>
    </w:p>
    <w:p w14:paraId="68A2A174" w14:textId="37701C04" w:rsidR="006C7178" w:rsidRDefault="006C7178" w:rsidP="006C7178">
      <w:pPr>
        <w:pStyle w:val="Heading2"/>
        <w:ind w:firstLine="0"/>
      </w:pPr>
      <w:bookmarkStart w:id="776" w:name="_Toc131970518"/>
      <w:r>
        <w:t>Summary</w:t>
      </w:r>
      <w:bookmarkEnd w:id="776"/>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777"/>
      <w:r>
        <w:t xml:space="preserve">image annotation </w:t>
      </w:r>
      <w:commentRangeEnd w:id="777"/>
      <w:r w:rsidR="004C15C9">
        <w:rPr>
          <w:rStyle w:val="CommentReference"/>
          <w:rFonts w:eastAsia="Times New Roman" w:cs="Arial"/>
          <w:szCs w:val="20"/>
        </w:rPr>
        <w:commentReference w:id="777"/>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778" w:author="Nate Bachmeier [AWS-SA]" w:date="2023-04-20T13:50:00Z">
        <w:r w:rsidR="00B25108" w:rsidDel="00E7411D">
          <w:delText>implication</w:delText>
        </w:r>
      </w:del>
      <w:ins w:id="779"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780" w:name="_Toc131970519"/>
      <w:commentRangeStart w:id="781"/>
      <w:commentRangeStart w:id="782"/>
      <w:r>
        <w:lastRenderedPageBreak/>
        <w:t>Chapter 5: Implications, Recommendations, and Conclusions</w:t>
      </w:r>
      <w:commentRangeEnd w:id="781"/>
      <w:r w:rsidR="004C15C9">
        <w:rPr>
          <w:rStyle w:val="CommentReference"/>
          <w:b w:val="0"/>
          <w:bCs w:val="0"/>
          <w:szCs w:val="20"/>
        </w:rPr>
        <w:commentReference w:id="781"/>
      </w:r>
      <w:bookmarkEnd w:id="780"/>
      <w:commentRangeEnd w:id="782"/>
      <w:r w:rsidR="00A96DFD">
        <w:rPr>
          <w:rStyle w:val="CommentReference"/>
          <w:b w:val="0"/>
          <w:bCs w:val="0"/>
          <w:szCs w:val="20"/>
        </w:rPr>
        <w:commentReference w:id="782"/>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783"/>
      <w:r>
        <w:t xml:space="preserve">this text examines </w:t>
      </w:r>
      <w:commentRangeEnd w:id="783"/>
      <w:r w:rsidR="005E187E">
        <w:rPr>
          <w:rStyle w:val="CommentReference"/>
          <w:rFonts w:eastAsia="Times New Roman" w:cs="Arial"/>
          <w:szCs w:val="20"/>
        </w:rPr>
        <w:commentReference w:id="783"/>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784" w:name="_Toc51929242"/>
      <w:bookmarkStart w:id="785" w:name="_Toc131970520"/>
      <w:r>
        <w:t>Implications</w:t>
      </w:r>
      <w:bookmarkEnd w:id="784"/>
      <w:bookmarkEnd w:id="785"/>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786"/>
      <w:r w:rsidR="005B6535">
        <w:t xml:space="preserve">was achievable </w:t>
      </w:r>
      <w:commentRangeEnd w:id="786"/>
      <w:r w:rsidR="00E82EA6">
        <w:rPr>
          <w:rStyle w:val="CommentReference"/>
          <w:rFonts w:eastAsia="Times New Roman" w:cs="Arial"/>
          <w:szCs w:val="20"/>
        </w:rPr>
        <w:commentReference w:id="786"/>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787"/>
      <w:r w:rsidR="0021614C">
        <w:t xml:space="preserve">Bell, Koren, and Volinsky’s </w:t>
      </w:r>
      <w:commentRangeEnd w:id="787"/>
      <w:r w:rsidR="00E82EA6">
        <w:rPr>
          <w:rStyle w:val="CommentReference"/>
          <w:rFonts w:eastAsia="Times New Roman" w:cs="Arial"/>
          <w:szCs w:val="20"/>
        </w:rPr>
        <w:commentReference w:id="787"/>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788"/>
      <w:r>
        <w:rPr>
          <w:i/>
          <w:iCs/>
        </w:rPr>
        <w:t xml:space="preserve">efficiency </w:t>
      </w:r>
      <w:commentRangeEnd w:id="788"/>
      <w:r w:rsidR="00E82EA6">
        <w:rPr>
          <w:rStyle w:val="CommentReference"/>
          <w:rFonts w:eastAsia="Times New Roman" w:cs="Arial"/>
          <w:szCs w:val="20"/>
        </w:rPr>
        <w:commentReference w:id="788"/>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789" w:name="_Toc128255065"/>
      <w:bookmarkStart w:id="790"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789"/>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790"/>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791"/>
      <w:r w:rsidR="0033517C">
        <w:t>32 &amp; 33</w:t>
      </w:r>
      <w:commentRangeEnd w:id="791"/>
      <w:r w:rsidR="00E82EA6">
        <w:rPr>
          <w:rStyle w:val="CommentReference"/>
          <w:rFonts w:eastAsia="Times New Roman" w:cs="Arial"/>
          <w:szCs w:val="20"/>
        </w:rPr>
        <w:commentReference w:id="791"/>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792" w:name="_Toc128255066"/>
      <w:bookmarkStart w:id="793"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792"/>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793"/>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794" w:name="_Toc222132559"/>
      <w:bookmarkStart w:id="795" w:name="_Toc251424093"/>
      <w:bookmarkStart w:id="796" w:name="_Toc464831679"/>
      <w:bookmarkStart w:id="797" w:name="_Toc465328411"/>
      <w:bookmarkStart w:id="798" w:name="_Toc51929243"/>
      <w:bookmarkStart w:id="799" w:name="_Toc131970521"/>
      <w:r>
        <w:t>Recommendations</w:t>
      </w:r>
      <w:bookmarkEnd w:id="794"/>
      <w:bookmarkEnd w:id="795"/>
      <w:r>
        <w:t xml:space="preserve"> for </w:t>
      </w:r>
      <w:bookmarkEnd w:id="796"/>
      <w:bookmarkEnd w:id="797"/>
      <w:r>
        <w:t>Practice</w:t>
      </w:r>
      <w:bookmarkEnd w:id="798"/>
      <w:bookmarkEnd w:id="799"/>
    </w:p>
    <w:p w14:paraId="1A1A24D1" w14:textId="40305E51" w:rsidR="005D1C4A" w:rsidRPr="005D1C4A" w:rsidRDefault="005D1C4A" w:rsidP="00B21582">
      <w:commentRangeStart w:id="800"/>
      <w:r>
        <w:t>This dissertation examines human activity recognition within indoor settings for elderly and special needs care.</w:t>
      </w:r>
      <w:commentRangeEnd w:id="800"/>
      <w:r w:rsidR="004C15C9">
        <w:rPr>
          <w:rStyle w:val="CommentReference"/>
          <w:rFonts w:eastAsia="Times New Roman" w:cs="Arial"/>
          <w:szCs w:val="20"/>
        </w:rPr>
        <w:commentReference w:id="800"/>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801"/>
      <w:r>
        <w:t>tracking the defendant's actions and producing a secure log of behaviors is possible</w:t>
      </w:r>
      <w:commentRangeEnd w:id="801"/>
      <w:r w:rsidR="00082EF8">
        <w:rPr>
          <w:rStyle w:val="CommentReference"/>
          <w:rFonts w:eastAsia="Times New Roman" w:cs="Arial"/>
          <w:szCs w:val="20"/>
        </w:rPr>
        <w:commentReference w:id="801"/>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802" w:name="_Toc464831680"/>
      <w:bookmarkStart w:id="803" w:name="_Toc465328412"/>
      <w:bookmarkStart w:id="804" w:name="_Toc51929244"/>
      <w:bookmarkStart w:id="805" w:name="_Toc131970522"/>
      <w:r>
        <w:t>Recommendations for Future Research</w:t>
      </w:r>
      <w:bookmarkEnd w:id="802"/>
      <w:bookmarkEnd w:id="803"/>
      <w:bookmarkEnd w:id="804"/>
      <w:bookmarkEnd w:id="805"/>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806"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806"/>
    </w:p>
    <w:p w14:paraId="163F550E" w14:textId="77777777" w:rsidR="006514D0" w:rsidRDefault="006514D0" w:rsidP="00B21582">
      <w:pPr>
        <w:pStyle w:val="Heading2"/>
        <w:ind w:firstLine="0"/>
      </w:pPr>
      <w:bookmarkStart w:id="807" w:name="_Toc222132560"/>
      <w:bookmarkStart w:id="808" w:name="_Toc251424094"/>
      <w:bookmarkStart w:id="809" w:name="_Toc464831681"/>
      <w:bookmarkStart w:id="810" w:name="_Toc465328413"/>
      <w:bookmarkStart w:id="811" w:name="_Toc51929245"/>
      <w:bookmarkStart w:id="812" w:name="_Toc131970523"/>
      <w:r>
        <w:lastRenderedPageBreak/>
        <w:t>Conclusions</w:t>
      </w:r>
      <w:bookmarkEnd w:id="807"/>
      <w:bookmarkEnd w:id="808"/>
      <w:bookmarkEnd w:id="809"/>
      <w:bookmarkEnd w:id="810"/>
      <w:bookmarkEnd w:id="811"/>
      <w:bookmarkEnd w:id="812"/>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813"/>
      <w:r>
        <w:lastRenderedPageBreak/>
        <w:t>This study defined success criteria regarding the effectiveness (R1) and efficiency (R2) of identifying human behaviors for medical facilities</w:t>
      </w:r>
      <w:commentRangeEnd w:id="813"/>
      <w:r w:rsidR="00082EF8">
        <w:rPr>
          <w:rStyle w:val="CommentReference"/>
          <w:rFonts w:eastAsia="Times New Roman" w:cs="Arial"/>
          <w:szCs w:val="20"/>
        </w:rPr>
        <w:commentReference w:id="813"/>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814"/>
      <w:r>
        <w:t>constructs</w:t>
      </w:r>
      <w:commentRangeEnd w:id="814"/>
      <w:r w:rsidR="00082EF8">
        <w:rPr>
          <w:rStyle w:val="CommentReference"/>
          <w:rFonts w:eastAsia="Times New Roman" w:cs="Arial"/>
          <w:szCs w:val="20"/>
        </w:rPr>
        <w:commentReference w:id="814"/>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815" w:name="_Toc131970524"/>
      <w:commentRangeStart w:id="816"/>
      <w:commentRangeStart w:id="817"/>
      <w:commentRangeStart w:id="818"/>
      <w:commentRangeStart w:id="819"/>
      <w:r>
        <w:lastRenderedPageBreak/>
        <w:t>Appendix</w:t>
      </w:r>
      <w:r w:rsidR="009A114F">
        <w:t xml:space="preserve">: </w:t>
      </w:r>
      <w:r w:rsidR="008555BA">
        <w:t>Categories</w:t>
      </w:r>
      <w:commentRangeEnd w:id="816"/>
      <w:r w:rsidR="009A114F">
        <w:rPr>
          <w:rStyle w:val="CommentReference"/>
          <w:b w:val="0"/>
          <w:bCs w:val="0"/>
          <w:szCs w:val="20"/>
        </w:rPr>
        <w:commentReference w:id="816"/>
      </w:r>
      <w:commentRangeEnd w:id="817"/>
      <w:r w:rsidR="009A114F">
        <w:rPr>
          <w:rStyle w:val="CommentReference"/>
          <w:b w:val="0"/>
          <w:bCs w:val="0"/>
          <w:szCs w:val="20"/>
        </w:rPr>
        <w:commentReference w:id="817"/>
      </w:r>
      <w:commentRangeEnd w:id="818"/>
      <w:r w:rsidR="009A114F">
        <w:rPr>
          <w:rStyle w:val="CommentReference"/>
          <w:b w:val="0"/>
          <w:bCs w:val="0"/>
          <w:szCs w:val="20"/>
        </w:rPr>
        <w:commentReference w:id="818"/>
      </w:r>
      <w:bookmarkEnd w:id="815"/>
      <w:commentRangeEnd w:id="819"/>
      <w:r w:rsidR="00082EF8">
        <w:rPr>
          <w:rStyle w:val="CommentReference"/>
          <w:b w:val="0"/>
          <w:bCs w:val="0"/>
          <w:szCs w:val="20"/>
        </w:rPr>
        <w:commentReference w:id="819"/>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820" w:name="_Toc465328388" w:displacedByCustomXml="next"/>
    <w:bookmarkEnd w:id="820" w:displacedByCustomXml="next"/>
    <w:bookmarkStart w:id="821" w:name="_Toc464831651" w:displacedByCustomXml="next"/>
    <w:bookmarkEnd w:id="821"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22" w:name="_Toc131970525"/>
          <w:r w:rsidRPr="00FE3EEF">
            <w:rPr>
              <w:b w:val="0"/>
              <w:bCs w:val="0"/>
            </w:rPr>
            <w:lastRenderedPageBreak/>
            <w:t>References</w:t>
          </w:r>
          <w:bookmarkEnd w:id="822"/>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823" w:name="_Toc231285448" w:displacedByCustomXml="prev"/>
    <w:bookmarkEnd w:id="823"/>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7"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781"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782"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783"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786"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787"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788"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791"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800"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801"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813"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814"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816"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817"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818"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819"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1349C" w14:textId="77777777" w:rsidR="00470EE1" w:rsidRDefault="00470EE1" w:rsidP="00DA5CF7">
      <w:r>
        <w:separator/>
      </w:r>
    </w:p>
  </w:endnote>
  <w:endnote w:type="continuationSeparator" w:id="0">
    <w:p w14:paraId="7B55C0C7" w14:textId="77777777" w:rsidR="00470EE1" w:rsidRDefault="00470EE1" w:rsidP="00DA5CF7">
      <w:r>
        <w:continuationSeparator/>
      </w:r>
    </w:p>
  </w:endnote>
  <w:endnote w:type="continuationNotice" w:id="1">
    <w:p w14:paraId="3672CBFA" w14:textId="77777777" w:rsidR="00470EE1" w:rsidRDefault="00470EE1"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A6D14" w14:textId="77777777" w:rsidR="00470EE1" w:rsidRDefault="00470EE1" w:rsidP="00DA5CF7">
      <w:r>
        <w:separator/>
      </w:r>
    </w:p>
  </w:footnote>
  <w:footnote w:type="continuationSeparator" w:id="0">
    <w:p w14:paraId="54A7583D" w14:textId="77777777" w:rsidR="00470EE1" w:rsidRDefault="00470EE1" w:rsidP="00DA5CF7">
      <w:r>
        <w:continuationSeparator/>
      </w:r>
    </w:p>
  </w:footnote>
  <w:footnote w:type="continuationNotice" w:id="1">
    <w:p w14:paraId="645EAA09" w14:textId="77777777" w:rsidR="00470EE1" w:rsidRDefault="00470EE1"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0EE1"/>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3</TotalTime>
  <Pages>159</Pages>
  <Words>33175</Words>
  <Characters>189100</Characters>
  <Application>Microsoft Office Word</Application>
  <DocSecurity>0</DocSecurity>
  <Lines>1575</Lines>
  <Paragraphs>443</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183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3</cp:revision>
  <dcterms:created xsi:type="dcterms:W3CDTF">2023-04-20T17:29:00Z</dcterms:created>
  <dcterms:modified xsi:type="dcterms:W3CDTF">2023-04-3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